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F2626" w:rsidP="004B0551" w:rsidRDefault="00E77B35" w14:paraId="555AF473" w14:textId="77777777">
      <w:pPr>
        <w:pStyle w:val="DocumentTitle"/>
        <w:rPr>
          <w:rFonts w:ascii="Aptos" w:hAnsi="Aptos"/>
        </w:rPr>
      </w:pPr>
      <w:r w:rsidRPr="008B671A">
        <w:rPr>
          <w:rFonts w:ascii="Aptos" w:hAnsi="Aptos"/>
        </w:rPr>
        <w:t>{Name</w:t>
      </w:r>
      <w:r w:rsidRPr="008B671A">
        <w:rPr>
          <w:rStyle w:val="EndnoteReference"/>
          <w:rFonts w:ascii="Aptos" w:hAnsi="Aptos"/>
        </w:rPr>
        <w:endnoteReference w:id="1"/>
      </w:r>
      <w:r w:rsidRPr="008B671A">
        <w:rPr>
          <w:rFonts w:ascii="Aptos" w:hAnsi="Aptos"/>
        </w:rPr>
        <w:t>}</w:t>
      </w:r>
      <w:r w:rsidRPr="008B671A" w:rsidR="00CC35DD">
        <w:rPr>
          <w:rFonts w:ascii="Aptos" w:hAnsi="Aptos"/>
        </w:rPr>
        <w:t>:</w:t>
      </w:r>
      <w:r w:rsidRPr="008B671A">
        <w:rPr>
          <w:rFonts w:ascii="Aptos" w:hAnsi="Aptos"/>
        </w:rPr>
        <w:t xml:space="preserve"> {</w:t>
      </w:r>
      <w:r w:rsidRPr="008B671A" w:rsidR="00884522">
        <w:rPr>
          <w:rFonts w:ascii="Aptos" w:hAnsi="Aptos"/>
        </w:rPr>
        <w:t>Code</w:t>
      </w:r>
      <w:r w:rsidRPr="008B671A">
        <w:rPr>
          <w:rStyle w:val="EndnoteReference"/>
          <w:rFonts w:ascii="Aptos" w:hAnsi="Aptos"/>
        </w:rPr>
        <w:endnoteReference w:id="2"/>
      </w:r>
      <w:r w:rsidRPr="008B671A">
        <w:rPr>
          <w:rFonts w:ascii="Aptos" w:hAnsi="Aptos"/>
        </w:rPr>
        <w:t>}</w:t>
      </w:r>
    </w:p>
    <w:p w:rsidRPr="00040BA5" w:rsidR="00040BA5" w:rsidP="00040BA5" w:rsidRDefault="00040BA5" w14:paraId="4F9A5965" w14:textId="77777777">
      <w:pPr>
        <w:pStyle w:val="Heading"/>
      </w:pPr>
    </w:p>
    <w:tbl>
      <w:tblPr>
        <w:tblStyle w:val="TableGrid"/>
        <w:tblW w:w="0" w:type="auto"/>
        <w:tblInd w:w="-1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4"/>
        <w:gridCol w:w="3969"/>
      </w:tblGrid>
      <w:tr w:rsidRPr="008B671A" w:rsidR="00537A2D" w:rsidTr="00537A2D" w14:paraId="7406E61D" w14:textId="77777777">
        <w:tc>
          <w:tcPr>
            <w:tcW w:w="7973" w:type="dxa"/>
            <w:gridSpan w:val="2"/>
          </w:tcPr>
          <w:p w:rsidRPr="008B671A" w:rsidR="00537A2D" w:rsidP="00E27565" w:rsidRDefault="00444FD1" w14:paraId="27EAC150" w14:textId="647CFAF4">
            <w:pPr>
              <w:pStyle w:val="Heading"/>
              <w:ind w:left="0"/>
              <w:rPr>
                <w:rFonts w:ascii="Aptos" w:hAnsi="Aptos"/>
              </w:rPr>
            </w:pPr>
            <w:r>
              <w:rPr>
                <w:rFonts w:ascii="Aptos" w:hAnsi="Aptos"/>
              </w:rPr>
              <w:t>Claims</w:t>
            </w:r>
            <w:r w:rsidRPr="59E8A317" w:rsidR="00537A2D">
              <w:rPr>
                <w:rFonts w:ascii="Aptos" w:hAnsi="Aptos"/>
              </w:rPr>
              <w:t xml:space="preserve"> Summary</w:t>
            </w:r>
          </w:p>
        </w:tc>
      </w:tr>
      <w:tr w:rsidRPr="00192AE9" w:rsidR="008308D9" w:rsidTr="00255F5F" w14:paraId="056D918C" w14:textId="77777777">
        <w:tc>
          <w:tcPr>
            <w:tcW w:w="4004" w:type="dxa"/>
          </w:tcPr>
          <w:p w:rsidRPr="00192AE9" w:rsidR="008308D9" w:rsidP="008308D9" w:rsidRDefault="008308D9" w14:paraId="47B6CE63" w14:textId="0D884B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9A11DA">
              <w:t>Identifier</w:t>
            </w:r>
          </w:p>
        </w:tc>
        <w:tc>
          <w:tcPr>
            <w:tcW w:w="3969" w:type="dxa"/>
          </w:tcPr>
          <w:p w:rsidRPr="00192AE9" w:rsidR="008308D9" w:rsidP="008308D9" w:rsidRDefault="008308D9" w14:paraId="4B187C83" w14:textId="1BA4F508">
            <w:pPr>
              <w:pStyle w:val="TextFieldStyle"/>
              <w:rPr>
                <w:sz w:val="22"/>
              </w:rPr>
            </w:pPr>
            <w:r w:rsidRPr="009A11DA">
              <w:rPr>
                <w:szCs w:val="24"/>
              </w:rPr>
              <w:t>{identifier}</w:t>
            </w:r>
            <w:r w:rsidRPr="009A11DA">
              <w:rPr>
                <w:rStyle w:val="EndnoteReference"/>
                <w:szCs w:val="24"/>
              </w:rPr>
              <w:endnoteReference w:id="3"/>
            </w:r>
          </w:p>
        </w:tc>
      </w:tr>
      <w:tr w:rsidRPr="00192AE9" w:rsidR="00F24E4A" w:rsidTr="00255F5F" w14:paraId="1653686D" w14:textId="77777777">
        <w:tc>
          <w:tcPr>
            <w:tcW w:w="4004" w:type="dxa"/>
          </w:tcPr>
          <w:p w:rsidRPr="00192AE9" w:rsidR="00F24E4A" w:rsidP="00E27565" w:rsidRDefault="00F24E4A" w14:paraId="7803ED65" w14:textId="52942312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Status</w:t>
            </w:r>
          </w:p>
        </w:tc>
        <w:tc>
          <w:tcPr>
            <w:tcW w:w="3969" w:type="dxa"/>
          </w:tcPr>
          <w:p w:rsidRPr="00192AE9" w:rsidR="00F24E4A" w:rsidP="00E27565" w:rsidRDefault="00F24E4A" w14:paraId="49B7415D" w14:textId="10FD22E9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st</w:t>
            </w:r>
            <w:r w:rsidRPr="00192AE9">
              <w:rPr>
                <w:sz w:val="22"/>
              </w:rPr>
              <w:t>atus}</w:t>
            </w:r>
          </w:p>
        </w:tc>
      </w:tr>
      <w:tr w:rsidRPr="00192AE9" w:rsidR="00F24E4A" w:rsidTr="00255F5F" w14:paraId="08071C20" w14:textId="77777777">
        <w:tc>
          <w:tcPr>
            <w:tcW w:w="4004" w:type="dxa"/>
          </w:tcPr>
          <w:p w:rsidRPr="00192AE9" w:rsidR="00F24E4A" w:rsidP="00E27565" w:rsidRDefault="00F24E4A" w14:paraId="5775672C" w14:textId="26B3AC04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Area</w:t>
            </w:r>
          </w:p>
        </w:tc>
        <w:tc>
          <w:tcPr>
            <w:tcW w:w="3969" w:type="dxa"/>
          </w:tcPr>
          <w:p w:rsidRPr="00192AE9" w:rsidR="00F24E4A" w:rsidP="00E27565" w:rsidRDefault="00F24E4A" w14:paraId="4E03EF7B" w14:textId="4B03E2F4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urrentArea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4"/>
            </w:r>
          </w:p>
        </w:tc>
      </w:tr>
      <w:tr w:rsidRPr="00192AE9" w:rsidR="00F24E4A" w:rsidTr="00255F5F" w14:paraId="1DA5F6D8" w14:textId="77777777">
        <w:tc>
          <w:tcPr>
            <w:tcW w:w="4004" w:type="dxa"/>
          </w:tcPr>
          <w:p w:rsidRPr="00192AE9" w:rsidR="00F24E4A" w:rsidP="00E27565" w:rsidRDefault="00F24E4A" w14:paraId="13CEB452" w14:textId="30321CFA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Location</w:t>
            </w:r>
          </w:p>
        </w:tc>
        <w:tc>
          <w:tcPr>
            <w:tcW w:w="3969" w:type="dxa"/>
          </w:tcPr>
          <w:p w:rsidRPr="00192AE9" w:rsidR="00F24E4A" w:rsidP="00E27565" w:rsidRDefault="00F24E4A" w14:paraId="7BE86635" w14:textId="2DF2555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c</w:t>
            </w:r>
            <w:r w:rsidRPr="00192AE9">
              <w:rPr>
                <w:sz w:val="22"/>
              </w:rPr>
              <w:t>ommencement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5"/>
            </w:r>
          </w:p>
        </w:tc>
      </w:tr>
      <w:tr w:rsidRPr="00192AE9" w:rsidR="00F24E4A" w:rsidTr="00255F5F" w14:paraId="28259992" w14:textId="77777777">
        <w:tc>
          <w:tcPr>
            <w:tcW w:w="4004" w:type="dxa"/>
          </w:tcPr>
          <w:p w:rsidRPr="00192AE9" w:rsidR="00F24E4A" w:rsidP="00E27565" w:rsidRDefault="00F24E4A" w14:paraId="02FB6C0D" w14:textId="6CB4507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Expiration Date</w:t>
            </w:r>
          </w:p>
        </w:tc>
        <w:tc>
          <w:tcPr>
            <w:tcW w:w="3969" w:type="dxa"/>
          </w:tcPr>
          <w:p w:rsidRPr="00192AE9" w:rsidR="00F24E4A" w:rsidP="00E27565" w:rsidRDefault="00F24E4A" w14:paraId="026CEF51" w14:textId="5626BFBA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e</w:t>
            </w:r>
            <w:r w:rsidRPr="00192AE9">
              <w:rPr>
                <w:sz w:val="22"/>
              </w:rPr>
              <w:t>xpiry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6"/>
            </w:r>
          </w:p>
        </w:tc>
      </w:tr>
      <w:tr w:rsidRPr="00192AE9" w:rsidR="00F24E4A" w:rsidTr="00255F5F" w14:paraId="519AC4BF" w14:textId="77777777">
        <w:tc>
          <w:tcPr>
            <w:tcW w:w="4004" w:type="dxa"/>
          </w:tcPr>
          <w:p w:rsidRPr="00192AE9" w:rsidR="00F24E4A" w:rsidP="00E27565" w:rsidRDefault="00F24E4A" w14:paraId="458147C8" w14:textId="45AF7FB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xt Payment Due Date</w:t>
            </w:r>
          </w:p>
        </w:tc>
        <w:tc>
          <w:tcPr>
            <w:tcW w:w="3969" w:type="dxa"/>
          </w:tcPr>
          <w:p w:rsidRPr="00192AE9" w:rsidR="00F24E4A" w:rsidP="00E27565" w:rsidRDefault="00F24E4A" w14:paraId="0BAB9C60" w14:textId="73E15A36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NextPaymentDueDate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7"/>
            </w:r>
          </w:p>
        </w:tc>
      </w:tr>
      <w:tr w:rsidRPr="00192AE9" w:rsidR="00F24E4A" w:rsidTr="00255F5F" w14:paraId="27C15DD9" w14:textId="77777777">
        <w:tc>
          <w:tcPr>
            <w:tcW w:w="4004" w:type="dxa"/>
          </w:tcPr>
          <w:p w:rsidRPr="00192AE9" w:rsidR="00F24E4A" w:rsidP="00E27565" w:rsidRDefault="00F24E4A" w14:paraId="397AC43B" w14:textId="62784E6E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urrent Maintenance Fee</w:t>
            </w:r>
          </w:p>
        </w:tc>
        <w:tc>
          <w:tcPr>
            <w:tcW w:w="3969" w:type="dxa"/>
          </w:tcPr>
          <w:p w:rsidRPr="00192AE9" w:rsidR="00F24E4A" w:rsidP="00E27565" w:rsidRDefault="00F24E4A" w14:paraId="35C6D40A" w14:textId="25205644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</w:t>
            </w:r>
            <w:proofErr w:type="spellStart"/>
            <w:r>
              <w:rPr>
                <w:rFonts w:hint="eastAsia"/>
                <w:sz w:val="22"/>
                <w:lang w:eastAsia="ja-JP"/>
              </w:rPr>
              <w:t>CurMaintenanceFee</w:t>
            </w:r>
            <w:proofErr w:type="spellEnd"/>
            <w:r>
              <w:rPr>
                <w:rFonts w:hint="eastAsia"/>
                <w:sz w:val="22"/>
                <w:lang w:eastAsia="ja-JP"/>
              </w:rPr>
              <w:t>}</w:t>
            </w:r>
          </w:p>
        </w:tc>
      </w:tr>
      <w:tr w:rsidRPr="00192AE9" w:rsidR="00F24E4A" w:rsidTr="00255F5F" w14:paraId="79B17A57" w14:textId="77777777">
        <w:tc>
          <w:tcPr>
            <w:tcW w:w="4004" w:type="dxa"/>
          </w:tcPr>
          <w:p w:rsidR="00F24E4A" w:rsidP="00B90215" w:rsidRDefault="00F24E4A" w14:paraId="40C0073A" w14:textId="09DE7C36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ja-JP"/>
              </w:rPr>
              <w:t>County</w:t>
            </w:r>
          </w:p>
        </w:tc>
        <w:tc>
          <w:tcPr>
            <w:tcW w:w="3969" w:type="dxa"/>
          </w:tcPr>
          <w:p w:rsidRPr="00192AE9" w:rsidR="00F24E4A" w:rsidP="00B90215" w:rsidRDefault="00F24E4A" w14:paraId="21E217A3" w14:textId="0E4EB622">
            <w:pPr>
              <w:pStyle w:val="TextFieldStyle"/>
              <w:rPr>
                <w:sz w:val="22"/>
              </w:rPr>
            </w:pPr>
            <w:r>
              <w:rPr>
                <w:rFonts w:hint="eastAsia"/>
                <w:sz w:val="22"/>
                <w:lang w:eastAsia="ja-JP"/>
              </w:rPr>
              <w:t>{County}</w:t>
            </w:r>
          </w:p>
        </w:tc>
      </w:tr>
      <w:tr w:rsidRPr="00192AE9" w:rsidR="00F24E4A" w:rsidTr="00255F5F" w14:paraId="70E94E62" w14:textId="77777777">
        <w:tc>
          <w:tcPr>
            <w:tcW w:w="4004" w:type="dxa"/>
          </w:tcPr>
          <w:p w:rsidR="00F24E4A" w:rsidP="00B90215" w:rsidRDefault="00F24E4A" w14:paraId="2DF43BD1" w14:textId="38BC26FF">
            <w:pPr>
              <w:pStyle w:val="LabelStyle"/>
              <w:numPr>
                <w:ilvl w:val="0"/>
                <w:numId w:val="0"/>
              </w:numPr>
              <w:rPr>
                <w:sz w:val="22"/>
                <w:szCs w:val="22"/>
                <w:lang w:eastAsia="ja-JP"/>
              </w:rPr>
            </w:pPr>
            <w:r w:rsidRPr="00192AE9">
              <w:rPr>
                <w:sz w:val="22"/>
                <w:szCs w:val="22"/>
              </w:rPr>
              <w:t>Holder</w:t>
            </w:r>
          </w:p>
        </w:tc>
        <w:tc>
          <w:tcPr>
            <w:tcW w:w="3969" w:type="dxa"/>
          </w:tcPr>
          <w:p w:rsidRPr="00192AE9" w:rsidR="00F24E4A" w:rsidP="00B90215" w:rsidRDefault="00F24E4A" w14:paraId="0DA79419" w14:textId="5DB44CEC">
            <w:pPr>
              <w:pStyle w:val="TextFieldStyle"/>
              <w:rPr>
                <w:sz w:val="22"/>
                <w:lang w:eastAsia="ja-JP"/>
              </w:rPr>
            </w:pPr>
            <w:r w:rsidRPr="00192AE9">
              <w:rPr>
                <w:sz w:val="22"/>
              </w:rPr>
              <w:t>{</w:t>
            </w:r>
            <w:r>
              <w:rPr>
                <w:sz w:val="22"/>
              </w:rPr>
              <w:t>h</w:t>
            </w:r>
            <w:r w:rsidRPr="00192AE9">
              <w:rPr>
                <w:sz w:val="22"/>
              </w:rPr>
              <w:t>olders}</w:t>
            </w:r>
          </w:p>
        </w:tc>
      </w:tr>
      <w:tr w:rsidRPr="00192AE9" w:rsidR="00F24E4A" w:rsidTr="00255F5F" w14:paraId="753327F9" w14:textId="77777777">
        <w:tc>
          <w:tcPr>
            <w:tcW w:w="4004" w:type="dxa"/>
          </w:tcPr>
          <w:p w:rsidRPr="00192AE9" w:rsidR="00F24E4A" w:rsidP="00B90215" w:rsidRDefault="00F24E4A" w14:paraId="403A1BFC" w14:textId="0AAF8FB6">
            <w:pPr>
              <w:pStyle w:val="LabelStyl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lder No</w:t>
            </w:r>
          </w:p>
        </w:tc>
        <w:tc>
          <w:tcPr>
            <w:tcW w:w="3969" w:type="dxa"/>
          </w:tcPr>
          <w:p w:rsidRPr="00192AE9" w:rsidR="00F24E4A" w:rsidP="00B90215" w:rsidRDefault="00F24E4A" w14:paraId="10505756" w14:textId="17F5614F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>
              <w:rPr>
                <w:sz w:val="22"/>
              </w:rPr>
              <w:t>HolderNo</w:t>
            </w:r>
            <w:proofErr w:type="spellEnd"/>
            <w:r w:rsidRPr="00192AE9">
              <w:rPr>
                <w:sz w:val="22"/>
              </w:rPr>
              <w:t>}</w:t>
            </w:r>
          </w:p>
        </w:tc>
      </w:tr>
      <w:tr w:rsidRPr="00192AE9" w:rsidR="00F24E4A" w:rsidTr="00255F5F" w14:paraId="0CEC39D6" w14:textId="77777777">
        <w:tc>
          <w:tcPr>
            <w:tcW w:w="4004" w:type="dxa"/>
          </w:tcPr>
          <w:p w:rsidRPr="00192AE9" w:rsidR="00F24E4A" w:rsidP="00B90215" w:rsidRDefault="00F24E4A" w14:paraId="46918254" w14:textId="56E1F9DC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3969" w:type="dxa"/>
          </w:tcPr>
          <w:p w:rsidRPr="00192AE9" w:rsidR="00F24E4A" w:rsidP="00B90215" w:rsidRDefault="00F24E4A" w14:paraId="5741A88E" w14:textId="342DAA10">
            <w:pPr>
              <w:pStyle w:val="TextFieldStyle"/>
              <w:rPr>
                <w:sz w:val="22"/>
              </w:rPr>
            </w:pPr>
          </w:p>
        </w:tc>
      </w:tr>
    </w:tbl>
    <w:p w:rsidRPr="00245035" w:rsidR="00537A2D" w:rsidP="00F93048" w:rsidRDefault="00537A2D" w14:paraId="34710A25" w14:textId="77777777">
      <w:pPr>
        <w:pStyle w:val="Heading"/>
        <w:ind w:left="0"/>
        <w:rPr>
          <w:szCs w:val="32"/>
        </w:rPr>
      </w:pPr>
    </w:p>
    <w:tbl>
      <w:tblPr>
        <w:tblStyle w:val="TableGrid"/>
        <w:tblW w:w="0" w:type="auto"/>
        <w:tblInd w:w="-1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44"/>
        <w:gridCol w:w="4677"/>
        <w:gridCol w:w="2410"/>
        <w:gridCol w:w="4485"/>
      </w:tblGrid>
      <w:tr w:rsidRPr="00245035" w:rsidR="003037D0" w:rsidTr="00E27565" w14:paraId="3BA999FC" w14:textId="77777777">
        <w:tc>
          <w:tcPr>
            <w:tcW w:w="14516" w:type="dxa"/>
            <w:gridSpan w:val="4"/>
          </w:tcPr>
          <w:p w:rsidRPr="00245035" w:rsidR="003037D0" w:rsidP="00E27565" w:rsidRDefault="003037D0" w14:paraId="673A1E4F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Internal Fields</w:t>
            </w:r>
          </w:p>
        </w:tc>
      </w:tr>
      <w:tr w:rsidRPr="008C0892" w:rsidR="003037D0" w:rsidTr="00E27565" w14:paraId="705C1A59" w14:textId="77777777">
        <w:tc>
          <w:tcPr>
            <w:tcW w:w="2944" w:type="dxa"/>
          </w:tcPr>
          <w:p w:rsidRPr="00192AE9" w:rsidR="003037D0" w:rsidP="00E27565" w:rsidRDefault="003037D0" w14:paraId="748537DA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sponsible Geo</w:t>
            </w:r>
          </w:p>
        </w:tc>
        <w:tc>
          <w:tcPr>
            <w:tcW w:w="4677" w:type="dxa"/>
          </w:tcPr>
          <w:p w:rsidRPr="00192AE9" w:rsidR="003037D0" w:rsidP="00E27565" w:rsidRDefault="003037D0" w14:paraId="35BCA832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ResponsibleGeo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8"/>
            </w:r>
          </w:p>
        </w:tc>
        <w:tc>
          <w:tcPr>
            <w:tcW w:w="2410" w:type="dxa"/>
          </w:tcPr>
          <w:p w:rsidRPr="00192AE9" w:rsidR="003037D0" w:rsidP="00E27565" w:rsidRDefault="003037D0" w14:paraId="218D65B3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Tenement Manager</w:t>
            </w:r>
          </w:p>
        </w:tc>
        <w:tc>
          <w:tcPr>
            <w:tcW w:w="4485" w:type="dxa"/>
          </w:tcPr>
          <w:p w:rsidRPr="00192AE9" w:rsidR="003037D0" w:rsidP="00E27565" w:rsidRDefault="003037D0" w14:paraId="48834E35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</w:t>
            </w:r>
            <w:proofErr w:type="spellStart"/>
            <w:r w:rsidRPr="00192AE9">
              <w:rPr>
                <w:sz w:val="22"/>
              </w:rPr>
              <w:t>TenMan</w:t>
            </w:r>
            <w:proofErr w:type="spellEnd"/>
            <w:r w:rsidRPr="00192AE9">
              <w:rPr>
                <w:sz w:val="22"/>
              </w:rPr>
              <w:t>}</w:t>
            </w:r>
            <w:r w:rsidRPr="00192AE9">
              <w:rPr>
                <w:rStyle w:val="EndnoteReference"/>
                <w:sz w:val="22"/>
              </w:rPr>
              <w:endnoteReference w:id="9"/>
            </w:r>
          </w:p>
        </w:tc>
      </w:tr>
      <w:tr w:rsidRPr="008C0892" w:rsidR="003037D0" w:rsidTr="00E27565" w14:paraId="2D567263" w14:textId="77777777">
        <w:tc>
          <w:tcPr>
            <w:tcW w:w="2944" w:type="dxa"/>
          </w:tcPr>
          <w:p w:rsidRPr="00192AE9" w:rsidR="003037D0" w:rsidP="00E27565" w:rsidRDefault="003037D0" w14:paraId="186BB30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Managing Company</w:t>
            </w:r>
          </w:p>
        </w:tc>
        <w:tc>
          <w:tcPr>
            <w:tcW w:w="4677" w:type="dxa"/>
          </w:tcPr>
          <w:p w:rsidRPr="00192AE9" w:rsidR="003037D0" w:rsidP="00E27565" w:rsidRDefault="003037D0" w14:paraId="76C0068E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Manager}</w:t>
            </w:r>
            <w:r w:rsidRPr="00192AE9">
              <w:rPr>
                <w:rStyle w:val="EndnoteReference"/>
                <w:sz w:val="22"/>
              </w:rPr>
              <w:endnoteReference w:id="10"/>
            </w:r>
          </w:p>
        </w:tc>
        <w:tc>
          <w:tcPr>
            <w:tcW w:w="2410" w:type="dxa"/>
          </w:tcPr>
          <w:p w:rsidRPr="00192AE9" w:rsidR="003037D0" w:rsidP="00E27565" w:rsidRDefault="003037D0" w14:paraId="3FC86ED2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Project</w:t>
            </w:r>
          </w:p>
        </w:tc>
        <w:tc>
          <w:tcPr>
            <w:tcW w:w="4485" w:type="dxa"/>
          </w:tcPr>
          <w:p w:rsidRPr="00192AE9" w:rsidR="003037D0" w:rsidP="00E27565" w:rsidRDefault="003037D0" w14:paraId="0750443C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Project}</w:t>
            </w:r>
            <w:r w:rsidRPr="00192AE9">
              <w:rPr>
                <w:rStyle w:val="EndnoteReference"/>
                <w:sz w:val="22"/>
              </w:rPr>
              <w:endnoteReference w:id="11"/>
            </w:r>
          </w:p>
        </w:tc>
      </w:tr>
      <w:tr w:rsidRPr="008C0892" w:rsidR="003037D0" w:rsidTr="00E27565" w14:paraId="6232DB6F" w14:textId="77777777">
        <w:tc>
          <w:tcPr>
            <w:tcW w:w="2944" w:type="dxa"/>
          </w:tcPr>
          <w:p w:rsidRPr="00192AE9" w:rsidR="003037D0" w:rsidP="00E27565" w:rsidRDefault="003037D0" w14:paraId="686F0978" w14:textId="77777777">
            <w:pPr>
              <w:pStyle w:val="LabelStyle"/>
              <w:rPr>
                <w:sz w:val="22"/>
                <w:szCs w:val="22"/>
              </w:rPr>
            </w:pPr>
            <w:r w:rsidRPr="00192AE9">
              <w:rPr>
                <w:sz w:val="22"/>
                <w:szCs w:val="22"/>
              </w:rPr>
              <w:t>Relationship</w:t>
            </w:r>
          </w:p>
        </w:tc>
        <w:tc>
          <w:tcPr>
            <w:tcW w:w="4677" w:type="dxa"/>
          </w:tcPr>
          <w:p w:rsidRPr="00192AE9" w:rsidR="003037D0" w:rsidP="00E27565" w:rsidRDefault="003037D0" w14:paraId="06CB21B4" w14:textId="77777777">
            <w:pPr>
              <w:pStyle w:val="TextFieldStyle"/>
              <w:rPr>
                <w:sz w:val="22"/>
              </w:rPr>
            </w:pPr>
            <w:r w:rsidRPr="00192AE9">
              <w:rPr>
                <w:sz w:val="22"/>
              </w:rPr>
              <w:t>{Relationship}</w:t>
            </w:r>
            <w:r w:rsidRPr="00192AE9">
              <w:rPr>
                <w:rStyle w:val="EndnoteReference"/>
                <w:sz w:val="22"/>
              </w:rPr>
              <w:endnoteReference w:id="12"/>
            </w:r>
          </w:p>
        </w:tc>
        <w:tc>
          <w:tcPr>
            <w:tcW w:w="2410" w:type="dxa"/>
          </w:tcPr>
          <w:p w:rsidRPr="00192AE9" w:rsidR="003037D0" w:rsidP="00E27565" w:rsidRDefault="003037D0" w14:paraId="39D8B974" w14:textId="3C80FF0D">
            <w:pPr>
              <w:pStyle w:val="LabelStyle"/>
              <w:rPr>
                <w:sz w:val="22"/>
                <w:szCs w:val="22"/>
              </w:rPr>
            </w:pPr>
          </w:p>
        </w:tc>
        <w:tc>
          <w:tcPr>
            <w:tcW w:w="4485" w:type="dxa"/>
          </w:tcPr>
          <w:p w:rsidRPr="00192AE9" w:rsidR="003037D0" w:rsidP="00E27565" w:rsidRDefault="003037D0" w14:paraId="4A4F606C" w14:textId="77777777">
            <w:pPr>
              <w:pStyle w:val="TextFieldStyle"/>
              <w:rPr>
                <w:sz w:val="22"/>
              </w:rPr>
            </w:pPr>
          </w:p>
        </w:tc>
      </w:tr>
    </w:tbl>
    <w:p w:rsidRPr="003037D0" w:rsidR="00FE12C2" w:rsidP="003037D0" w:rsidRDefault="00FE12C2" w14:paraId="5713672C" w14:textId="71F4780C">
      <w:pPr>
        <w:pStyle w:val="Heading"/>
        <w:rPr>
          <w:rFonts w:ascii="Aptos" w:hAnsi="Aptos"/>
          <w:sz w:val="24"/>
          <w:szCs w:val="24"/>
        </w:rPr>
      </w:pPr>
    </w:p>
    <w:p w:rsidRPr="008C0892" w:rsidR="00FA243F" w:rsidP="00FA243F" w:rsidRDefault="00FA243F" w14:paraId="56417547" w14:textId="77777777">
      <w:pPr>
        <w:pStyle w:val="Heading"/>
        <w:rPr>
          <w:sz w:val="24"/>
          <w:szCs w:val="24"/>
        </w:rPr>
      </w:pPr>
    </w:p>
    <w:tbl>
      <w:tblPr>
        <w:tblStyle w:val="TableGrid"/>
        <w:tblW w:w="9640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9"/>
        <w:gridCol w:w="5812"/>
        <w:gridCol w:w="1559"/>
      </w:tblGrid>
      <w:tr w:rsidRPr="008C0892" w:rsidR="00FA243F" w:rsidTr="000C4A4B" w14:paraId="460749C6" w14:textId="77777777">
        <w:tc>
          <w:tcPr>
            <w:tcW w:w="9640" w:type="dxa"/>
            <w:gridSpan w:val="3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283CF81D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s</w:t>
            </w:r>
            <w:r w:rsidRPr="008C0892">
              <w:rPr>
                <w:rStyle w:val="EndnoteReference"/>
                <w:szCs w:val="32"/>
              </w:rPr>
              <w:endnoteReference w:id="13"/>
            </w:r>
          </w:p>
        </w:tc>
      </w:tr>
      <w:tr w:rsidRPr="008C0892" w:rsidR="00FA243F" w:rsidTr="000C4A4B" w14:paraId="022DEC20" w14:textId="77777777">
        <w:tc>
          <w:tcPr>
            <w:tcW w:w="2269" w:type="dxa"/>
          </w:tcPr>
          <w:p w:rsidRPr="008C0892" w:rsidR="00FA243F" w:rsidP="000C4A4B" w:rsidRDefault="00FA243F" w14:paraId="20A61795" w14:textId="77777777">
            <w:pPr>
              <w:pStyle w:val="TableHeadingLabelStyle"/>
              <w:rPr>
                <w:rStyle w:val="SubtleEmphasis"/>
              </w:rPr>
            </w:pPr>
            <w:r w:rsidRPr="008C0892">
              <w:t>Company Name</w:t>
            </w:r>
          </w:p>
        </w:tc>
        <w:tc>
          <w:tcPr>
            <w:tcW w:w="5812" w:type="dxa"/>
          </w:tcPr>
          <w:p w:rsidRPr="008C0892" w:rsidR="00FA243F" w:rsidP="000C4A4B" w:rsidRDefault="00FA243F" w14:paraId="1EE38320" w14:textId="77777777">
            <w:pPr>
              <w:pStyle w:val="TableHeadingLabelStyle"/>
            </w:pPr>
            <w:r w:rsidRPr="008C0892">
              <w:t>Correspondence Address</w:t>
            </w:r>
          </w:p>
        </w:tc>
        <w:tc>
          <w:tcPr>
            <w:tcW w:w="1559" w:type="dxa"/>
          </w:tcPr>
          <w:p w:rsidRPr="008C0892" w:rsidR="00FA243F" w:rsidP="000C4A4B" w:rsidRDefault="00FA243F" w14:paraId="192A2DDB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5B4CD4B6" w14:textId="77777777">
        <w:tc>
          <w:tcPr>
            <w:tcW w:w="2269" w:type="dxa"/>
          </w:tcPr>
          <w:p w:rsidRPr="008C0892" w:rsidR="00FA243F" w:rsidP="000C4A4B" w:rsidRDefault="00FA243F" w14:paraId="36C838A1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holderName</w:t>
            </w:r>
            <w:proofErr w:type="spellEnd"/>
            <w:r w:rsidRPr="008C0892">
              <w:t>}</w:t>
            </w:r>
          </w:p>
        </w:tc>
        <w:tc>
          <w:tcPr>
            <w:tcW w:w="5812" w:type="dxa"/>
          </w:tcPr>
          <w:p w:rsidRPr="008C0892" w:rsidR="00FA243F" w:rsidP="000C4A4B" w:rsidRDefault="00FA243F" w14:paraId="3A314A6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correspondenceAddress</w:t>
            </w:r>
            <w:proofErr w:type="spellEnd"/>
            <w:r w:rsidRPr="008C0892">
              <w:t>}</w:t>
            </w:r>
          </w:p>
        </w:tc>
        <w:tc>
          <w:tcPr>
            <w:tcW w:w="1559" w:type="dxa"/>
          </w:tcPr>
          <w:p w:rsidRPr="008C0892" w:rsidR="00FA243F" w:rsidP="000C4A4B" w:rsidRDefault="00FA243F" w14:paraId="0FFF96E7" w14:textId="77777777">
            <w:pPr>
              <w:pStyle w:val="NumberFieldStyle"/>
            </w:pPr>
            <w:r w:rsidRPr="008C0892">
              <w:t>{</w:t>
            </w:r>
            <w:proofErr w:type="spellStart"/>
            <w:r w:rsidRPr="008C0892">
              <w:t>actualShares</w:t>
            </w:r>
            <w:proofErr w:type="spellEnd"/>
            <w:r w:rsidRPr="008C0892">
              <w:t>}</w:t>
            </w:r>
          </w:p>
        </w:tc>
      </w:tr>
    </w:tbl>
    <w:p w:rsidR="00FD1D7F" w:rsidP="00FA243F" w:rsidRDefault="00FD1D7F" w14:paraId="2D893E2F" w14:textId="5E498FB2"/>
    <w:p w:rsidRPr="008C0892" w:rsidR="00FA243F" w:rsidP="5F9154A7" w:rsidRDefault="00FA243F" w14:paraId="7F14DC04" w14:textId="00A9DA38">
      <w:pPr>
        <w:pStyle w:val="Normal"/>
      </w:pPr>
    </w:p>
    <w:tbl>
      <w:tblPr>
        <w:tblStyle w:val="TableGrid"/>
        <w:tblW w:w="15769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2"/>
        <w:gridCol w:w="1276"/>
        <w:gridCol w:w="1500"/>
        <w:gridCol w:w="4028"/>
        <w:gridCol w:w="992"/>
        <w:gridCol w:w="5387"/>
        <w:gridCol w:w="1134"/>
      </w:tblGrid>
      <w:tr w:rsidRPr="008C0892" w:rsidR="00FA243F" w:rsidTr="000C4A4B" w14:paraId="371D6EF8" w14:textId="77777777">
        <w:tc>
          <w:tcPr>
            <w:tcW w:w="15769" w:type="dxa"/>
            <w:gridSpan w:val="7"/>
            <w:tcBorders>
              <w:top w:val="nil"/>
              <w:left w:val="nil"/>
              <w:right w:val="nil"/>
            </w:tcBorders>
          </w:tcPr>
          <w:p w:rsidRPr="008C0892" w:rsidR="00FA243F" w:rsidP="000C4A4B" w:rsidRDefault="00FA243F" w14:paraId="0523526A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Holder Changes</w:t>
            </w:r>
            <w:r w:rsidRPr="008C0892">
              <w:rPr>
                <w:rStyle w:val="EndnoteReference"/>
                <w:szCs w:val="32"/>
              </w:rPr>
              <w:endnoteReference w:id="14"/>
            </w:r>
          </w:p>
        </w:tc>
      </w:tr>
      <w:tr w:rsidRPr="008C0892" w:rsidR="00FA243F" w:rsidTr="000C4A4B" w14:paraId="1AB763C1" w14:textId="77777777">
        <w:tc>
          <w:tcPr>
            <w:tcW w:w="1452" w:type="dxa"/>
          </w:tcPr>
          <w:p w:rsidRPr="008C0892" w:rsidR="00FA243F" w:rsidP="000C4A4B" w:rsidRDefault="00FA243F" w14:paraId="7F36FE5A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1276" w:type="dxa"/>
          </w:tcPr>
          <w:p w:rsidRPr="008C0892" w:rsidR="00FA243F" w:rsidP="000C4A4B" w:rsidRDefault="00FA243F" w14:paraId="7BC8AFDD" w14:textId="77777777">
            <w:pPr>
              <w:pStyle w:val="TableHeadingLabelStyle"/>
            </w:pPr>
            <w:r w:rsidRPr="008C0892">
              <w:t>Ref No</w:t>
            </w:r>
          </w:p>
        </w:tc>
        <w:tc>
          <w:tcPr>
            <w:tcW w:w="1500" w:type="dxa"/>
          </w:tcPr>
          <w:p w:rsidRPr="008C0892" w:rsidR="00FA243F" w:rsidP="000C4A4B" w:rsidRDefault="00FA243F" w14:paraId="5D0FA426" w14:textId="77777777">
            <w:pPr>
              <w:pStyle w:val="TableHeadingLabelStyle"/>
            </w:pPr>
            <w:r w:rsidRPr="008C0892">
              <w:t>Status</w:t>
            </w:r>
          </w:p>
        </w:tc>
        <w:tc>
          <w:tcPr>
            <w:tcW w:w="4028" w:type="dxa"/>
          </w:tcPr>
          <w:p w:rsidRPr="008C0892" w:rsidR="00FA243F" w:rsidP="000C4A4B" w:rsidRDefault="00FA243F" w14:paraId="3C19312D" w14:textId="77777777">
            <w:pPr>
              <w:pStyle w:val="TableHeadingLabelStyle"/>
            </w:pPr>
            <w:r w:rsidRPr="008C0892">
              <w:t>From Holder</w:t>
            </w:r>
          </w:p>
        </w:tc>
        <w:tc>
          <w:tcPr>
            <w:tcW w:w="992" w:type="dxa"/>
          </w:tcPr>
          <w:p w:rsidRPr="008C0892" w:rsidR="00FA243F" w:rsidP="000C4A4B" w:rsidRDefault="00FA243F" w14:paraId="2D80705A" w14:textId="77777777">
            <w:pPr>
              <w:pStyle w:val="TableHeadingLabelStyle"/>
            </w:pPr>
            <w:r w:rsidRPr="008C0892">
              <w:t>Shares</w:t>
            </w:r>
          </w:p>
        </w:tc>
        <w:tc>
          <w:tcPr>
            <w:tcW w:w="5387" w:type="dxa"/>
          </w:tcPr>
          <w:p w:rsidRPr="008C0892" w:rsidR="00FA243F" w:rsidP="000C4A4B" w:rsidRDefault="00FA243F" w14:paraId="336300D7" w14:textId="77777777">
            <w:pPr>
              <w:pStyle w:val="TableHeadingLabelStyle"/>
            </w:pPr>
            <w:r w:rsidRPr="008C0892">
              <w:t>To Holder</w:t>
            </w:r>
          </w:p>
        </w:tc>
        <w:tc>
          <w:tcPr>
            <w:tcW w:w="1134" w:type="dxa"/>
          </w:tcPr>
          <w:p w:rsidRPr="008C0892" w:rsidR="00FA243F" w:rsidP="000C4A4B" w:rsidRDefault="00FA243F" w14:paraId="78241144" w14:textId="77777777">
            <w:pPr>
              <w:pStyle w:val="TableHeadingLabelStyle"/>
            </w:pPr>
            <w:r w:rsidRPr="008C0892">
              <w:t>Shares</w:t>
            </w:r>
          </w:p>
        </w:tc>
      </w:tr>
      <w:tr w:rsidRPr="008C0892" w:rsidR="00FA243F" w:rsidTr="000C4A4B" w14:paraId="679E447B" w14:textId="77777777">
        <w:tc>
          <w:tcPr>
            <w:tcW w:w="1452" w:type="dxa"/>
          </w:tcPr>
          <w:p w:rsidRPr="008C0892" w:rsidR="00FA243F" w:rsidP="000C4A4B" w:rsidRDefault="00FA243F" w14:paraId="087A94F2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Type</w:t>
            </w:r>
            <w:proofErr w:type="spellEnd"/>
            <w:r w:rsidRPr="008C0892">
              <w:t>}</w:t>
            </w:r>
          </w:p>
        </w:tc>
        <w:tc>
          <w:tcPr>
            <w:tcW w:w="1276" w:type="dxa"/>
          </w:tcPr>
          <w:p w:rsidRPr="008C0892" w:rsidR="00FA243F" w:rsidP="000C4A4B" w:rsidRDefault="00FA243F" w14:paraId="61B0B35F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Number</w:t>
            </w:r>
            <w:proofErr w:type="spellEnd"/>
            <w:r w:rsidRPr="008C0892">
              <w:t>}</w:t>
            </w:r>
          </w:p>
        </w:tc>
        <w:tc>
          <w:tcPr>
            <w:tcW w:w="1500" w:type="dxa"/>
          </w:tcPr>
          <w:p w:rsidRPr="008C0892" w:rsidR="00FA243F" w:rsidP="000C4A4B" w:rsidRDefault="00FA243F" w14:paraId="52DE2AD6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dealingStatus</w:t>
            </w:r>
            <w:proofErr w:type="spellEnd"/>
            <w:r w:rsidRPr="008C0892">
              <w:t>}</w:t>
            </w:r>
          </w:p>
        </w:tc>
        <w:tc>
          <w:tcPr>
            <w:tcW w:w="4028" w:type="dxa"/>
          </w:tcPr>
          <w:p w:rsidRPr="008C0892" w:rsidR="00FA243F" w:rsidP="000C4A4B" w:rsidRDefault="00FA243F" w14:paraId="301E4017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Holder</w:t>
            </w:r>
            <w:proofErr w:type="spellEnd"/>
            <w:r w:rsidRPr="008C0892">
              <w:t>}</w:t>
            </w:r>
          </w:p>
        </w:tc>
        <w:tc>
          <w:tcPr>
            <w:tcW w:w="992" w:type="dxa"/>
          </w:tcPr>
          <w:p w:rsidRPr="008C0892" w:rsidR="00FA243F" w:rsidP="000C4A4B" w:rsidRDefault="00FA243F" w14:paraId="138D7EDC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fromShares</w:t>
            </w:r>
            <w:proofErr w:type="spellEnd"/>
            <w:r w:rsidRPr="008C0892">
              <w:t>}</w:t>
            </w:r>
          </w:p>
        </w:tc>
        <w:tc>
          <w:tcPr>
            <w:tcW w:w="5387" w:type="dxa"/>
          </w:tcPr>
          <w:p w:rsidRPr="008C0892" w:rsidR="00FA243F" w:rsidP="000C4A4B" w:rsidRDefault="00FA243F" w14:paraId="364882DB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Holder</w:t>
            </w:r>
            <w:proofErr w:type="spellEnd"/>
            <w:r w:rsidRPr="008C0892">
              <w:t>}</w:t>
            </w:r>
          </w:p>
        </w:tc>
        <w:tc>
          <w:tcPr>
            <w:tcW w:w="1134" w:type="dxa"/>
          </w:tcPr>
          <w:p w:rsidRPr="008C0892" w:rsidR="00FA243F" w:rsidP="000C4A4B" w:rsidRDefault="00FA243F" w14:paraId="16D0E999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toShares</w:t>
            </w:r>
            <w:proofErr w:type="spellEnd"/>
            <w:r w:rsidRPr="008C0892">
              <w:t>}</w:t>
            </w:r>
          </w:p>
        </w:tc>
      </w:tr>
    </w:tbl>
    <w:p w:rsidRPr="008C0892" w:rsidR="00FA243F" w:rsidP="00FA243F" w:rsidRDefault="00FA243F" w14:paraId="3DB621D6" w14:textId="77777777"/>
    <w:p w:rsidR="008B671A" w:rsidP="00A86A04" w:rsidRDefault="008B671A" w14:paraId="327EEF71" w14:textId="026C1E51">
      <w:pPr>
        <w:rPr>
          <w:rFonts w:ascii="Aptos" w:hAnsi="Aptos" w:cs="Arial"/>
        </w:rPr>
      </w:pPr>
    </w:p>
    <w:tbl>
      <w:tblPr>
        <w:tblStyle w:val="TableGrid"/>
        <w:tblW w:w="15735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851"/>
        <w:gridCol w:w="1559"/>
        <w:gridCol w:w="2268"/>
        <w:gridCol w:w="2410"/>
        <w:gridCol w:w="1276"/>
        <w:gridCol w:w="1701"/>
        <w:gridCol w:w="1559"/>
        <w:gridCol w:w="1559"/>
        <w:gridCol w:w="1701"/>
      </w:tblGrid>
      <w:tr w:rsidRPr="008C0892" w:rsidR="000F5521" w:rsidTr="000C4A4B" w14:paraId="215C8A26" w14:textId="77777777">
        <w:tc>
          <w:tcPr>
            <w:tcW w:w="15735" w:type="dxa"/>
            <w:gridSpan w:val="10"/>
            <w:tcBorders>
              <w:top w:val="nil"/>
              <w:left w:val="nil"/>
              <w:right w:val="nil"/>
            </w:tcBorders>
          </w:tcPr>
          <w:p w:rsidRPr="008C0892" w:rsidR="000F5521" w:rsidP="000C4A4B" w:rsidRDefault="000F5521" w14:paraId="27A28888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Rent</w:t>
            </w:r>
            <w:r w:rsidRPr="008C0892">
              <w:rPr>
                <w:rStyle w:val="EndnoteReference"/>
                <w:szCs w:val="32"/>
              </w:rPr>
              <w:endnoteReference w:id="15"/>
            </w:r>
          </w:p>
        </w:tc>
      </w:tr>
      <w:tr w:rsidRPr="008C0892" w:rsidR="000F5521" w:rsidTr="000C4A4B" w14:paraId="2E5ECAC5" w14:textId="77777777">
        <w:tc>
          <w:tcPr>
            <w:tcW w:w="851" w:type="dxa"/>
          </w:tcPr>
          <w:p w:rsidRPr="008C0892" w:rsidR="000F5521" w:rsidP="000C4A4B" w:rsidRDefault="000F5521" w14:paraId="762C84E1" w14:textId="77777777">
            <w:pPr>
              <w:pStyle w:val="TableHeadingLabelStyle"/>
              <w:rPr>
                <w:rStyle w:val="SubtleEmphasis"/>
              </w:rPr>
            </w:pPr>
            <w:r w:rsidRPr="008C0892">
              <w:t>Type</w:t>
            </w:r>
          </w:p>
        </w:tc>
        <w:tc>
          <w:tcPr>
            <w:tcW w:w="851" w:type="dxa"/>
          </w:tcPr>
          <w:p w:rsidRPr="008C0892" w:rsidR="000F5521" w:rsidP="000C4A4B" w:rsidRDefault="000F5521" w14:paraId="24F2AAF8" w14:textId="77777777">
            <w:pPr>
              <w:pStyle w:val="TableHeadingLabelStyle"/>
            </w:pPr>
            <w:r w:rsidRPr="008C0892">
              <w:t>Year</w:t>
            </w:r>
          </w:p>
        </w:tc>
        <w:tc>
          <w:tcPr>
            <w:tcW w:w="1559" w:type="dxa"/>
          </w:tcPr>
          <w:p w:rsidRPr="008C0892" w:rsidR="000F5521" w:rsidP="000C4A4B" w:rsidRDefault="000F5521" w14:paraId="0C95B00F" w14:textId="77777777">
            <w:pPr>
              <w:pStyle w:val="TableHeadingLabelStyle"/>
            </w:pPr>
            <w:r w:rsidRPr="008C0892">
              <w:t>Receipt Date</w:t>
            </w:r>
          </w:p>
        </w:tc>
        <w:tc>
          <w:tcPr>
            <w:tcW w:w="2268" w:type="dxa"/>
          </w:tcPr>
          <w:p w:rsidRPr="008C0892" w:rsidR="000F5521" w:rsidP="000C4A4B" w:rsidRDefault="000F5521" w14:paraId="658FD942" w14:textId="77777777">
            <w:pPr>
              <w:pStyle w:val="TableHeadingLabelStyle"/>
            </w:pPr>
            <w:r w:rsidRPr="008C0892">
              <w:t>Receipt No</w:t>
            </w:r>
          </w:p>
        </w:tc>
        <w:tc>
          <w:tcPr>
            <w:tcW w:w="2410" w:type="dxa"/>
          </w:tcPr>
          <w:p w:rsidRPr="008C0892" w:rsidR="000F5521" w:rsidP="000C4A4B" w:rsidRDefault="000F5521" w14:paraId="5A8EA074" w14:textId="77777777">
            <w:pPr>
              <w:pStyle w:val="TableHeadingLabelStyle"/>
            </w:pPr>
            <w:r w:rsidRPr="008C0892">
              <w:t>Registrar Lodged</w:t>
            </w:r>
          </w:p>
        </w:tc>
        <w:tc>
          <w:tcPr>
            <w:tcW w:w="1276" w:type="dxa"/>
          </w:tcPr>
          <w:p w:rsidRPr="008C0892" w:rsidR="000F5521" w:rsidP="000C4A4B" w:rsidRDefault="000F5521" w14:paraId="2CAE5610" w14:textId="77777777">
            <w:pPr>
              <w:pStyle w:val="TableHeadingLabelStyle"/>
            </w:pPr>
            <w:r w:rsidRPr="008C0892">
              <w:t>Amount</w:t>
            </w:r>
          </w:p>
        </w:tc>
        <w:tc>
          <w:tcPr>
            <w:tcW w:w="1701" w:type="dxa"/>
          </w:tcPr>
          <w:p w:rsidRPr="008C0892" w:rsidR="000F5521" w:rsidP="000C4A4B" w:rsidRDefault="000F5521" w14:paraId="37286813" w14:textId="77777777">
            <w:pPr>
              <w:pStyle w:val="TableHeadingLabelStyle"/>
            </w:pPr>
            <w:r w:rsidRPr="008C0892">
              <w:t>Amount Due</w:t>
            </w:r>
          </w:p>
        </w:tc>
        <w:tc>
          <w:tcPr>
            <w:tcW w:w="1559" w:type="dxa"/>
          </w:tcPr>
          <w:p w:rsidRPr="008C0892" w:rsidR="000F5521" w:rsidP="000C4A4B" w:rsidRDefault="000F5521" w14:paraId="242D6696" w14:textId="77777777">
            <w:pPr>
              <w:pStyle w:val="TableHeadingLabelStyle"/>
            </w:pPr>
            <w:r w:rsidRPr="008C0892">
              <w:t>Discrepancy</w:t>
            </w:r>
          </w:p>
        </w:tc>
        <w:tc>
          <w:tcPr>
            <w:tcW w:w="1559" w:type="dxa"/>
          </w:tcPr>
          <w:p w:rsidRPr="008C0892" w:rsidR="000F5521" w:rsidP="000C4A4B" w:rsidRDefault="000F5521" w14:paraId="7CC55F7B" w14:textId="77777777">
            <w:pPr>
              <w:pStyle w:val="TableHeadingLabelStyle"/>
            </w:pPr>
            <w:r w:rsidRPr="008C0892">
              <w:t>Rental Area</w:t>
            </w:r>
          </w:p>
        </w:tc>
        <w:tc>
          <w:tcPr>
            <w:tcW w:w="1701" w:type="dxa"/>
          </w:tcPr>
          <w:p w:rsidRPr="008C0892" w:rsidR="000F5521" w:rsidP="000C4A4B" w:rsidRDefault="000F5521" w14:paraId="3AECED77" w14:textId="77777777">
            <w:pPr>
              <w:pStyle w:val="TableHeadingLabelStyle"/>
            </w:pPr>
            <w:r w:rsidRPr="008C0892">
              <w:t>Effective Date</w:t>
            </w:r>
          </w:p>
        </w:tc>
      </w:tr>
      <w:tr w:rsidRPr="008C0892" w:rsidR="000F5521" w:rsidTr="000C4A4B" w14:paraId="22472388" w14:textId="77777777">
        <w:tc>
          <w:tcPr>
            <w:tcW w:w="851" w:type="dxa"/>
          </w:tcPr>
          <w:p w:rsidRPr="008C0892" w:rsidR="000F5521" w:rsidP="000C4A4B" w:rsidRDefault="000F5521" w14:paraId="0595A78F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type}</w:t>
            </w:r>
          </w:p>
        </w:tc>
        <w:tc>
          <w:tcPr>
            <w:tcW w:w="851" w:type="dxa"/>
          </w:tcPr>
          <w:p w:rsidRPr="008C0892" w:rsidR="000F5521" w:rsidP="000C4A4B" w:rsidRDefault="000F5521" w14:paraId="5949D112" w14:textId="77777777">
            <w:pPr>
              <w:pStyle w:val="NumberFieldStyle"/>
              <w:rPr>
                <w:szCs w:val="24"/>
              </w:rPr>
            </w:pPr>
            <w:r w:rsidRPr="008C0892">
              <w:rPr>
                <w:szCs w:val="24"/>
              </w:rPr>
              <w:t>{year}</w:t>
            </w:r>
          </w:p>
        </w:tc>
        <w:tc>
          <w:tcPr>
            <w:tcW w:w="1559" w:type="dxa"/>
          </w:tcPr>
          <w:p w:rsidRPr="008C0892" w:rsidR="000F5521" w:rsidP="000C4A4B" w:rsidRDefault="000F5521" w14:paraId="7FE67B3F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268" w:type="dxa"/>
          </w:tcPr>
          <w:p w:rsidRPr="008C0892" w:rsidR="000F5521" w:rsidP="000C4A4B" w:rsidRDefault="000F5521" w14:paraId="48132CAD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receiptNo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2410" w:type="dxa"/>
          </w:tcPr>
          <w:p w:rsidRPr="008C0892" w:rsidR="000F5521" w:rsidP="000C4A4B" w:rsidRDefault="000F5521" w14:paraId="22A5CE61" w14:textId="77777777">
            <w:pPr>
              <w:pStyle w:val="Text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miningRegistrarLodged</w:t>
            </w:r>
            <w:proofErr w:type="spellEnd"/>
            <w:r w:rsidRPr="008C0892">
              <w:rPr>
                <w:szCs w:val="24"/>
              </w:rPr>
              <w:t>}</w:t>
            </w:r>
          </w:p>
        </w:tc>
        <w:tc>
          <w:tcPr>
            <w:tcW w:w="1276" w:type="dxa"/>
          </w:tcPr>
          <w:p w:rsidRPr="008C0892" w:rsidR="000F5521" w:rsidP="000C4A4B" w:rsidRDefault="000F5521" w14:paraId="4DEB176F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amount}</w:t>
            </w:r>
            <w:r w:rsidRPr="008C0892">
              <w:rPr>
                <w:rStyle w:val="EndnoteReference"/>
                <w:szCs w:val="24"/>
              </w:rPr>
              <w:endnoteReference w:id="16"/>
            </w:r>
          </w:p>
        </w:tc>
        <w:tc>
          <w:tcPr>
            <w:tcW w:w="1701" w:type="dxa"/>
          </w:tcPr>
          <w:p w:rsidRPr="008C0892" w:rsidR="000F5521" w:rsidP="000C4A4B" w:rsidRDefault="000F5521" w14:paraId="4EEEE001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amountDue</w:t>
            </w:r>
            <w:proofErr w:type="spellEnd"/>
            <w:r w:rsidRPr="008C0892">
              <w:rPr>
                <w:szCs w:val="24"/>
              </w:rPr>
              <w:t>}</w:t>
            </w:r>
            <w:r w:rsidRPr="008C0892">
              <w:rPr>
                <w:rStyle w:val="EndnoteReference"/>
                <w:szCs w:val="24"/>
              </w:rPr>
              <w:endnoteReference w:id="17"/>
            </w:r>
          </w:p>
        </w:tc>
        <w:tc>
          <w:tcPr>
            <w:tcW w:w="1559" w:type="dxa"/>
          </w:tcPr>
          <w:p w:rsidRPr="008C0892" w:rsidR="000F5521" w:rsidP="000C4A4B" w:rsidRDefault="000F5521" w14:paraId="3D1468AB" w14:textId="77777777">
            <w:pPr>
              <w:pStyle w:val="CurrencyFieldStyle"/>
              <w:rPr>
                <w:szCs w:val="24"/>
              </w:rPr>
            </w:pPr>
            <w:r w:rsidRPr="008C0892">
              <w:rPr>
                <w:szCs w:val="24"/>
              </w:rPr>
              <w:t>{discrepancy}</w:t>
            </w:r>
            <w:r w:rsidRPr="008C0892">
              <w:rPr>
                <w:rStyle w:val="EndnoteReference"/>
                <w:szCs w:val="24"/>
              </w:rPr>
              <w:endnoteReference w:id="18"/>
            </w:r>
            <w:r w:rsidRPr="008C0892">
              <w:rPr>
                <w:szCs w:val="24"/>
              </w:rPr>
              <w:tab/>
            </w:r>
          </w:p>
        </w:tc>
        <w:tc>
          <w:tcPr>
            <w:tcW w:w="1559" w:type="dxa"/>
          </w:tcPr>
          <w:p w:rsidRPr="008C0892" w:rsidR="000F5521" w:rsidP="000C4A4B" w:rsidRDefault="000F5521" w14:paraId="53004DF3" w14:textId="77777777">
            <w:pPr>
              <w:pStyle w:val="TextFieldStyle"/>
            </w:pPr>
            <w:r w:rsidRPr="008C0892">
              <w:t>{</w:t>
            </w:r>
            <w:proofErr w:type="spellStart"/>
            <w:r w:rsidRPr="008C0892">
              <w:t>rentArea</w:t>
            </w:r>
            <w:proofErr w:type="spellEnd"/>
            <w:r w:rsidRPr="008C0892">
              <w:t>}</w:t>
            </w:r>
          </w:p>
        </w:tc>
        <w:tc>
          <w:tcPr>
            <w:tcW w:w="1701" w:type="dxa"/>
          </w:tcPr>
          <w:p w:rsidRPr="008C0892" w:rsidR="000F5521" w:rsidP="000C4A4B" w:rsidRDefault="000F5521" w14:paraId="4DBB3759" w14:textId="77777777">
            <w:pPr>
              <w:pStyle w:val="DateFieldStyle"/>
              <w:rPr>
                <w:szCs w:val="24"/>
              </w:rPr>
            </w:pPr>
            <w:r w:rsidRPr="008C0892">
              <w:rPr>
                <w:szCs w:val="24"/>
              </w:rPr>
              <w:t>{</w:t>
            </w:r>
            <w:proofErr w:type="spellStart"/>
            <w:r w:rsidRPr="008C0892">
              <w:rPr>
                <w:szCs w:val="24"/>
              </w:rPr>
              <w:t>effectiveDate</w:t>
            </w:r>
            <w:proofErr w:type="spellEnd"/>
            <w:r w:rsidRPr="008C0892">
              <w:rPr>
                <w:szCs w:val="24"/>
              </w:rPr>
              <w:t>}</w:t>
            </w:r>
          </w:p>
        </w:tc>
      </w:tr>
    </w:tbl>
    <w:p w:rsidR="000F5521" w:rsidP="00A86A04" w:rsidRDefault="000F5521" w14:paraId="4108310D" w14:textId="6643E4D2">
      <w:pPr>
        <w:rPr>
          <w:rFonts w:ascii="Aptos" w:hAnsi="Aptos" w:cs="Arial"/>
        </w:rPr>
      </w:pPr>
    </w:p>
    <w:tbl>
      <w:tblPr>
        <w:tblStyle w:val="TableGrid"/>
        <w:tblW w:w="15911" w:type="dxa"/>
        <w:tblInd w:w="-17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0"/>
        <w:gridCol w:w="1063"/>
        <w:gridCol w:w="1063"/>
        <w:gridCol w:w="1063"/>
        <w:gridCol w:w="1063"/>
        <w:gridCol w:w="1063"/>
        <w:gridCol w:w="1063"/>
        <w:gridCol w:w="1064"/>
        <w:gridCol w:w="1144"/>
        <w:gridCol w:w="1144"/>
        <w:gridCol w:w="1144"/>
        <w:gridCol w:w="1144"/>
        <w:gridCol w:w="1144"/>
        <w:gridCol w:w="1144"/>
        <w:gridCol w:w="1145"/>
      </w:tblGrid>
      <w:tr w:rsidRPr="008C0892" w:rsidR="006B1349" w:rsidTr="000C4A4B" w14:paraId="6B584158" w14:textId="77777777">
        <w:tc>
          <w:tcPr>
            <w:tcW w:w="15911" w:type="dxa"/>
            <w:gridSpan w:val="15"/>
            <w:tcBorders>
              <w:top w:val="nil"/>
              <w:left w:val="nil"/>
              <w:right w:val="nil"/>
            </w:tcBorders>
          </w:tcPr>
          <w:p w:rsidRPr="008C0892" w:rsidR="006B1349" w:rsidP="000C4A4B" w:rsidRDefault="006B1349" w14:paraId="317EDFB0" w14:textId="77777777">
            <w:pPr>
              <w:pStyle w:val="Heading"/>
              <w:ind w:left="0"/>
              <w:rPr>
                <w:szCs w:val="32"/>
              </w:rPr>
            </w:pPr>
            <w:r w:rsidRPr="008C0892">
              <w:rPr>
                <w:szCs w:val="32"/>
              </w:rPr>
              <w:t>Expenditure</w:t>
            </w:r>
            <w:r w:rsidRPr="008C0892">
              <w:rPr>
                <w:rStyle w:val="EndnoteReference"/>
                <w:szCs w:val="32"/>
              </w:rPr>
              <w:endnoteReference w:id="19"/>
            </w:r>
          </w:p>
        </w:tc>
      </w:tr>
      <w:tr w:rsidRPr="008C0892" w:rsidR="006B1349" w:rsidTr="000C4A4B" w14:paraId="3B0D0E02" w14:textId="77777777">
        <w:tc>
          <w:tcPr>
            <w:tcW w:w="460" w:type="dxa"/>
          </w:tcPr>
          <w:p w:rsidRPr="008C0892" w:rsidR="006B1349" w:rsidP="000C4A4B" w:rsidRDefault="006B1349" w14:paraId="33CFC814" w14:textId="77777777">
            <w:pPr>
              <w:pStyle w:val="TableHeadingLabelStyle"/>
              <w:rPr>
                <w:rStyle w:val="SubtleEmphasis"/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Year</w:t>
            </w:r>
          </w:p>
        </w:tc>
        <w:tc>
          <w:tcPr>
            <w:tcW w:w="1063" w:type="dxa"/>
          </w:tcPr>
          <w:p w:rsidRPr="008C0892" w:rsidR="006B1349" w:rsidP="000C4A4B" w:rsidRDefault="006B1349" w14:paraId="453B6B86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. Exp.</w:t>
            </w:r>
          </w:p>
        </w:tc>
        <w:tc>
          <w:tcPr>
            <w:tcW w:w="1063" w:type="dxa"/>
          </w:tcPr>
          <w:p w:rsidRPr="008C0892" w:rsidR="006B1349" w:rsidP="000C4A4B" w:rsidRDefault="006B1349" w14:paraId="1398DFB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Lodge Date</w:t>
            </w:r>
          </w:p>
        </w:tc>
        <w:tc>
          <w:tcPr>
            <w:tcW w:w="1063" w:type="dxa"/>
          </w:tcPr>
          <w:p w:rsidRPr="008C0892" w:rsidR="006B1349" w:rsidP="000C4A4B" w:rsidRDefault="006B1349" w14:paraId="6ACBB98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Exp. Total</w:t>
            </w:r>
          </w:p>
        </w:tc>
        <w:tc>
          <w:tcPr>
            <w:tcW w:w="1063" w:type="dxa"/>
          </w:tcPr>
          <w:p w:rsidRPr="008C0892" w:rsidR="006B1349" w:rsidP="000C4A4B" w:rsidRDefault="006B1349" w14:paraId="249A9EBC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Amount</w:t>
            </w:r>
          </w:p>
        </w:tc>
        <w:tc>
          <w:tcPr>
            <w:tcW w:w="1063" w:type="dxa"/>
          </w:tcPr>
          <w:p w:rsidRPr="008C0892" w:rsidR="006B1349" w:rsidP="000C4A4B" w:rsidRDefault="006B1349" w14:paraId="5AC84878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Lodged Date</w:t>
            </w:r>
          </w:p>
        </w:tc>
        <w:tc>
          <w:tcPr>
            <w:tcW w:w="1063" w:type="dxa"/>
          </w:tcPr>
          <w:p w:rsidRPr="008C0892" w:rsidR="006B1349" w:rsidP="000C4A4B" w:rsidRDefault="006B1349" w14:paraId="509109F2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No</w:t>
            </w:r>
          </w:p>
        </w:tc>
        <w:tc>
          <w:tcPr>
            <w:tcW w:w="1064" w:type="dxa"/>
          </w:tcPr>
          <w:p w:rsidRPr="008C0892" w:rsidR="006B1349" w:rsidP="000C4A4B" w:rsidRDefault="006B1349" w14:paraId="67376766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emp</w:t>
            </w:r>
            <w:proofErr w:type="spellEnd"/>
            <w:r w:rsidRPr="008C0892">
              <w:rPr>
                <w:sz w:val="16"/>
                <w:szCs w:val="16"/>
              </w:rPr>
              <w:t>. Status</w:t>
            </w:r>
          </w:p>
        </w:tc>
        <w:tc>
          <w:tcPr>
            <w:tcW w:w="1144" w:type="dxa"/>
          </w:tcPr>
          <w:p w:rsidRPr="008C0892" w:rsidR="006B1349" w:rsidP="000C4A4B" w:rsidRDefault="006B1349" w14:paraId="53868FC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Outcome Date</w:t>
            </w:r>
          </w:p>
        </w:tc>
        <w:tc>
          <w:tcPr>
            <w:tcW w:w="1144" w:type="dxa"/>
          </w:tcPr>
          <w:p w:rsidRPr="008C0892" w:rsidR="006B1349" w:rsidP="000C4A4B" w:rsidRDefault="006B1349" w14:paraId="6C4638A1" w14:textId="77777777">
            <w:pPr>
              <w:pStyle w:val="TableHeadingLabelStyle"/>
              <w:rPr>
                <w:sz w:val="16"/>
                <w:szCs w:val="16"/>
              </w:rPr>
            </w:pPr>
            <w:proofErr w:type="spellStart"/>
            <w:r w:rsidRPr="008C0892">
              <w:rPr>
                <w:sz w:val="16"/>
                <w:szCs w:val="16"/>
              </w:rPr>
              <w:t>Expl</w:t>
            </w:r>
            <w:proofErr w:type="spellEnd"/>
            <w:r w:rsidRPr="008C0892">
              <w:rPr>
                <w:sz w:val="16"/>
                <w:szCs w:val="16"/>
              </w:rPr>
              <w:t>.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5CF75DF1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Mining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18DBBE4B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boriginal Survey Activities</w:t>
            </w:r>
          </w:p>
        </w:tc>
        <w:tc>
          <w:tcPr>
            <w:tcW w:w="1144" w:type="dxa"/>
          </w:tcPr>
          <w:p w:rsidRPr="008C0892" w:rsidR="006B1349" w:rsidP="000C4A4B" w:rsidRDefault="006B1349" w14:paraId="4120119F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Rent &amp; Rates</w:t>
            </w:r>
          </w:p>
        </w:tc>
        <w:tc>
          <w:tcPr>
            <w:tcW w:w="1144" w:type="dxa"/>
          </w:tcPr>
          <w:p w:rsidRPr="008C0892" w:rsidR="006B1349" w:rsidP="000C4A4B" w:rsidRDefault="006B1349" w14:paraId="0650DA74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Admin.</w:t>
            </w:r>
          </w:p>
        </w:tc>
        <w:tc>
          <w:tcPr>
            <w:tcW w:w="1145" w:type="dxa"/>
          </w:tcPr>
          <w:p w:rsidRPr="008C0892" w:rsidR="006B1349" w:rsidP="000C4A4B" w:rsidRDefault="006B1349" w14:paraId="66D957E0" w14:textId="77777777">
            <w:pPr>
              <w:pStyle w:val="TableHeadingLabel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Prospecting Exp.</w:t>
            </w:r>
          </w:p>
        </w:tc>
      </w:tr>
      <w:tr w:rsidRPr="008C0892" w:rsidR="006B1349" w:rsidTr="000C4A4B" w14:paraId="42F1211B" w14:textId="77777777">
        <w:tc>
          <w:tcPr>
            <w:tcW w:w="460" w:type="dxa"/>
          </w:tcPr>
          <w:p w:rsidRPr="008C0892" w:rsidR="006B1349" w:rsidP="000C4A4B" w:rsidRDefault="006B1349" w14:paraId="7EDF3033" w14:textId="77777777">
            <w:pPr>
              <w:pStyle w:val="Number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year}</w:t>
            </w:r>
          </w:p>
        </w:tc>
        <w:tc>
          <w:tcPr>
            <w:tcW w:w="1063" w:type="dxa"/>
          </w:tcPr>
          <w:p w:rsidRPr="008C0892" w:rsidR="006B1349" w:rsidP="000C4A4B" w:rsidRDefault="006B1349" w14:paraId="53490DAF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mum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0"/>
            </w:r>
          </w:p>
        </w:tc>
        <w:tc>
          <w:tcPr>
            <w:tcW w:w="1063" w:type="dxa"/>
          </w:tcPr>
          <w:p w:rsidRPr="008C0892" w:rsidR="006B1349" w:rsidP="000C4A4B" w:rsidRDefault="006B1349" w14:paraId="349EE7D7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enditure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4F30E0D9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totalExpenditur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1"/>
            </w:r>
          </w:p>
          <w:p w:rsidRPr="008C0892" w:rsidR="006B1349" w:rsidP="000C4A4B" w:rsidRDefault="006B1349" w14:paraId="212EB216" w14:textId="77777777">
            <w:pPr>
              <w:pStyle w:val="DateFieldStyle"/>
              <w:rPr>
                <w:sz w:val="16"/>
                <w:szCs w:val="16"/>
              </w:rPr>
            </w:pPr>
          </w:p>
        </w:tc>
        <w:tc>
          <w:tcPr>
            <w:tcW w:w="1063" w:type="dxa"/>
          </w:tcPr>
          <w:p w:rsidRPr="008C0892" w:rsidR="006B1349" w:rsidP="000C4A4B" w:rsidRDefault="006B1349" w14:paraId="1772B3E3" w14:textId="77777777">
            <w:pPr>
              <w:pStyle w:val="CurrencyFieldStyle"/>
              <w:jc w:val="center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Amount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2"/>
            </w:r>
          </w:p>
        </w:tc>
        <w:tc>
          <w:tcPr>
            <w:tcW w:w="1063" w:type="dxa"/>
          </w:tcPr>
          <w:p w:rsidRPr="008C0892" w:rsidR="006B1349" w:rsidP="000C4A4B" w:rsidRDefault="006B1349" w14:paraId="266BC04B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Lodged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3" w:type="dxa"/>
          </w:tcPr>
          <w:p w:rsidRPr="008C0892" w:rsidR="006B1349" w:rsidP="000C4A4B" w:rsidRDefault="006B1349" w14:paraId="0EBCB2E6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No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064" w:type="dxa"/>
          </w:tcPr>
          <w:p w:rsidRPr="008C0892" w:rsidR="006B1349" w:rsidP="000C4A4B" w:rsidRDefault="006B1349" w14:paraId="7827D720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emptionStatu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2B74E1F5" w14:textId="77777777">
            <w:pPr>
              <w:pStyle w:val="Date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outcomeDate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3E0D4D3E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explorationActivities</w:t>
            </w:r>
            <w:proofErr w:type="spellEnd"/>
            <w:r w:rsidRPr="008C0892">
              <w:rPr>
                <w:rStyle w:val="EndnoteReference"/>
                <w:sz w:val="16"/>
                <w:szCs w:val="16"/>
              </w:rPr>
              <w:endnoteReference w:id="23"/>
            </w:r>
            <w:r w:rsidRPr="008C0892">
              <w:rPr>
                <w:sz w:val="16"/>
                <w:szCs w:val="16"/>
              </w:rPr>
              <w:t>}</w:t>
            </w:r>
          </w:p>
        </w:tc>
        <w:tc>
          <w:tcPr>
            <w:tcW w:w="1144" w:type="dxa"/>
          </w:tcPr>
          <w:p w:rsidRPr="008C0892" w:rsidR="006B1349" w:rsidP="000C4A4B" w:rsidRDefault="006B1349" w14:paraId="1F592A2D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miningActivities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4"/>
            </w:r>
          </w:p>
        </w:tc>
        <w:tc>
          <w:tcPr>
            <w:tcW w:w="1144" w:type="dxa"/>
          </w:tcPr>
          <w:p w:rsidRPr="008C0892" w:rsidR="006B1349" w:rsidP="000C4A4B" w:rsidRDefault="006B1349" w14:paraId="3AB3D458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</w:t>
            </w:r>
            <w:proofErr w:type="spellStart"/>
            <w:r w:rsidRPr="008C0892">
              <w:rPr>
                <w:sz w:val="16"/>
                <w:szCs w:val="16"/>
              </w:rPr>
              <w:t>aboriginalSurvey</w:t>
            </w:r>
            <w:proofErr w:type="spellEnd"/>
            <w:r w:rsidRPr="008C0892">
              <w:rPr>
                <w:sz w:val="16"/>
                <w:szCs w:val="16"/>
              </w:rPr>
              <w:t>}</w:t>
            </w:r>
            <w:r w:rsidRPr="008C0892">
              <w:rPr>
                <w:rStyle w:val="EndnoteReference"/>
                <w:sz w:val="16"/>
                <w:szCs w:val="16"/>
              </w:rPr>
              <w:endnoteReference w:id="25"/>
            </w:r>
          </w:p>
        </w:tc>
        <w:tc>
          <w:tcPr>
            <w:tcW w:w="1144" w:type="dxa"/>
          </w:tcPr>
          <w:p w:rsidRPr="008C0892" w:rsidR="006B1349" w:rsidP="000C4A4B" w:rsidRDefault="006B1349" w14:paraId="1FE5FF33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rent}</w:t>
            </w:r>
            <w:r w:rsidRPr="008C0892">
              <w:rPr>
                <w:rStyle w:val="EndnoteReference"/>
                <w:sz w:val="16"/>
                <w:szCs w:val="16"/>
              </w:rPr>
              <w:endnoteReference w:id="26"/>
            </w:r>
          </w:p>
        </w:tc>
        <w:tc>
          <w:tcPr>
            <w:tcW w:w="1144" w:type="dxa"/>
          </w:tcPr>
          <w:p w:rsidRPr="008C0892" w:rsidR="006B1349" w:rsidP="000C4A4B" w:rsidRDefault="006B1349" w14:paraId="557C0917" w14:textId="77777777">
            <w:pPr>
              <w:pStyle w:val="Currency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administration}</w:t>
            </w:r>
            <w:r w:rsidRPr="008C0892">
              <w:rPr>
                <w:rStyle w:val="EndnoteReference"/>
                <w:sz w:val="16"/>
                <w:szCs w:val="16"/>
              </w:rPr>
              <w:endnoteReference w:id="27"/>
            </w:r>
          </w:p>
        </w:tc>
        <w:tc>
          <w:tcPr>
            <w:tcW w:w="1145" w:type="dxa"/>
          </w:tcPr>
          <w:p w:rsidRPr="008C0892" w:rsidR="006B1349" w:rsidP="000C4A4B" w:rsidRDefault="006B1349" w14:paraId="12758EBA" w14:textId="77777777">
            <w:pPr>
              <w:pStyle w:val="TextFieldStyle"/>
              <w:rPr>
                <w:sz w:val="16"/>
                <w:szCs w:val="16"/>
              </w:rPr>
            </w:pPr>
            <w:r w:rsidRPr="008C0892">
              <w:rPr>
                <w:sz w:val="16"/>
                <w:szCs w:val="16"/>
              </w:rPr>
              <w:t>{prospecting}</w:t>
            </w:r>
            <w:r w:rsidRPr="008C0892">
              <w:rPr>
                <w:rStyle w:val="EndnoteReference"/>
                <w:sz w:val="16"/>
                <w:szCs w:val="16"/>
              </w:rPr>
              <w:endnoteReference w:id="28"/>
            </w:r>
          </w:p>
        </w:tc>
      </w:tr>
    </w:tbl>
    <w:p w:rsidR="000F5521" w:rsidP="00A86A04" w:rsidRDefault="000F5521" w14:paraId="21284BE0" w14:textId="77777777">
      <w:pPr>
        <w:rPr>
          <w:rFonts w:ascii="Aptos" w:hAnsi="Aptos" w:cs="Arial"/>
        </w:rPr>
      </w:pPr>
    </w:p>
    <w:p w:rsidR="000F5521" w:rsidP="00A86A04" w:rsidRDefault="000F5521" w14:paraId="6DE78771" w14:textId="13BF7970">
      <w:pPr>
        <w:rPr>
          <w:rFonts w:ascii="Aptos" w:hAnsi="Aptos" w:cs="Arial"/>
        </w:rPr>
      </w:pPr>
      <w:r>
        <w:rPr>
          <w:rFonts w:ascii="Aptos" w:hAnsi="Aptos" w:cs="Arial"/>
        </w:rPr>
        <w:br w:type="page"/>
      </w:r>
    </w:p>
    <w:p w:rsidR="000F5521" w:rsidP="00A86A04" w:rsidRDefault="000F5521" w14:paraId="4A85F095" w14:textId="77777777">
      <w:pPr>
        <w:rPr>
          <w:rFonts w:ascii="Aptos" w:hAnsi="Aptos" w:cs="Arial"/>
        </w:rPr>
      </w:pPr>
    </w:p>
    <w:p w:rsidRPr="008B671A" w:rsidR="000F5521" w:rsidP="00A86A04" w:rsidRDefault="000F5521" w14:paraId="2499496C" w14:textId="77777777">
      <w:pPr>
        <w:rPr>
          <w:rFonts w:ascii="Aptos" w:hAnsi="Aptos" w:cs="Arial"/>
        </w:rPr>
      </w:pPr>
    </w:p>
    <w:tbl>
      <w:tblPr>
        <w:tblStyle w:val="TableGrid"/>
        <w:tblW w:w="13467" w:type="dxa"/>
        <w:tblInd w:w="-1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272"/>
        <w:gridCol w:w="885"/>
        <w:gridCol w:w="4961"/>
        <w:gridCol w:w="850"/>
        <w:gridCol w:w="3652"/>
      </w:tblGrid>
      <w:tr w:rsidRPr="008B671A" w:rsidR="002C464A" w:rsidTr="00FB53D9" w14:paraId="6034E635" w14:textId="77777777">
        <w:tc>
          <w:tcPr>
            <w:tcW w:w="1346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:rsidRPr="00245035" w:rsidR="002C464A" w:rsidP="00974D0A" w:rsidRDefault="002C464A" w14:paraId="1E69E9A3" w14:textId="77777777">
            <w:pPr>
              <w:pStyle w:val="Heading"/>
              <w:ind w:left="0"/>
              <w:rPr>
                <w:szCs w:val="32"/>
              </w:rPr>
            </w:pPr>
            <w:r w:rsidRPr="00245035">
              <w:rPr>
                <w:szCs w:val="32"/>
              </w:rPr>
              <w:t>Templates</w:t>
            </w:r>
          </w:p>
        </w:tc>
      </w:tr>
      <w:tr w:rsidRPr="008B671A" w:rsidR="002C464A" w:rsidTr="008E3C74" w14:paraId="79592C8D" w14:textId="77777777">
        <w:tc>
          <w:tcPr>
            <w:tcW w:w="1847" w:type="dxa"/>
            <w:shd w:val="clear" w:color="auto" w:fill="auto"/>
          </w:tcPr>
          <w:p w:rsidRPr="00245035" w:rsidR="002C464A" w:rsidP="002C464A" w:rsidRDefault="002C464A" w14:paraId="687070D8" w14:textId="77777777">
            <w:pPr>
              <w:pStyle w:val="TextFieldStyle"/>
              <w:rPr>
                <w:b/>
                <w:bCs/>
                <w:sz w:val="22"/>
              </w:rPr>
            </w:pPr>
            <w:bookmarkStart w:name="_Hlk429579419" w:id="0"/>
            <w:r w:rsidRPr="00245035">
              <w:rPr>
                <w:b/>
                <w:bCs/>
                <w:sz w:val="22"/>
              </w:rPr>
              <w:t>Type</w:t>
            </w:r>
          </w:p>
        </w:tc>
        <w:tc>
          <w:tcPr>
            <w:tcW w:w="1272" w:type="dxa"/>
          </w:tcPr>
          <w:p w:rsidRPr="00245035" w:rsidR="002C464A" w:rsidP="002C464A" w:rsidRDefault="002C464A" w14:paraId="3CA5F665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Jurisdiction</w:t>
            </w:r>
          </w:p>
        </w:tc>
        <w:tc>
          <w:tcPr>
            <w:tcW w:w="885" w:type="dxa"/>
          </w:tcPr>
          <w:p w:rsidRPr="00245035" w:rsidR="002C464A" w:rsidP="001E5DE1" w:rsidRDefault="002C464A" w14:paraId="45EA580F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de</w:t>
            </w:r>
          </w:p>
        </w:tc>
        <w:tc>
          <w:tcPr>
            <w:tcW w:w="4961" w:type="dxa"/>
          </w:tcPr>
          <w:p w:rsidRPr="00245035" w:rsidR="002C464A" w:rsidP="00974D0A" w:rsidRDefault="002C464A" w14:paraId="4A410958" w14:textId="77777777">
            <w:pPr>
              <w:pStyle w:val="TextFieldStyle"/>
              <w:rPr>
                <w:b/>
                <w:bCs/>
                <w:sz w:val="22"/>
              </w:rPr>
            </w:pPr>
            <w:proofErr w:type="spellStart"/>
            <w:r w:rsidRPr="00245035">
              <w:rPr>
                <w:b/>
                <w:bCs/>
                <w:sz w:val="22"/>
              </w:rPr>
              <w:t>SubType</w:t>
            </w:r>
            <w:proofErr w:type="spellEnd"/>
          </w:p>
        </w:tc>
        <w:tc>
          <w:tcPr>
            <w:tcW w:w="850" w:type="dxa"/>
          </w:tcPr>
          <w:p w:rsidRPr="00245035" w:rsidR="002C464A" w:rsidP="001E5DE1" w:rsidRDefault="002C464A" w14:paraId="3C106344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Version</w:t>
            </w:r>
          </w:p>
        </w:tc>
        <w:tc>
          <w:tcPr>
            <w:tcW w:w="3652" w:type="dxa"/>
          </w:tcPr>
          <w:p w:rsidRPr="00245035" w:rsidR="002C464A" w:rsidP="001E5DE1" w:rsidRDefault="002C464A" w14:paraId="5BBCE990" w14:textId="77777777">
            <w:pPr>
              <w:pStyle w:val="TextFieldStyle"/>
              <w:rPr>
                <w:b/>
                <w:bCs/>
                <w:sz w:val="22"/>
              </w:rPr>
            </w:pPr>
            <w:r w:rsidRPr="00245035">
              <w:rPr>
                <w:b/>
                <w:bCs/>
                <w:sz w:val="22"/>
              </w:rPr>
              <w:t>Comment</w:t>
            </w:r>
          </w:p>
        </w:tc>
      </w:tr>
      <w:bookmarkEnd w:id="0"/>
      <w:tr w:rsidRPr="008B671A" w:rsidR="002961EE" w:rsidTr="008E3C74" w14:paraId="51AEB527" w14:textId="77777777">
        <w:tc>
          <w:tcPr>
            <w:tcW w:w="1847" w:type="dxa"/>
            <w:shd w:val="clear" w:color="auto" w:fill="auto"/>
          </w:tcPr>
          <w:p w:rsidRPr="00245035" w:rsidR="002961EE" w:rsidP="002961EE" w:rsidRDefault="002961EE" w14:paraId="52DA98B3" w14:textId="7D7B3F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961EE" w:rsidP="002961EE" w:rsidRDefault="002961EE" w14:paraId="2720F37B" w14:textId="7BEC5178">
            <w:pPr>
              <w:pStyle w:val="TextFieldStyle"/>
              <w:rPr>
                <w:sz w:val="22"/>
              </w:rPr>
            </w:pPr>
            <w:r w:rsidRPr="00274EC9">
              <w:rPr>
                <w:sz w:val="22"/>
              </w:rPr>
              <w:t>US-UT</w:t>
            </w:r>
          </w:p>
        </w:tc>
        <w:tc>
          <w:tcPr>
            <w:tcW w:w="885" w:type="dxa"/>
          </w:tcPr>
          <w:p w:rsidRPr="00245035" w:rsidR="002961EE" w:rsidP="002961EE" w:rsidRDefault="002961EE" w14:paraId="3629711A" w14:textId="20FB6281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</w:t>
            </w:r>
          </w:p>
        </w:tc>
        <w:tc>
          <w:tcPr>
            <w:tcW w:w="4961" w:type="dxa"/>
          </w:tcPr>
          <w:p w:rsidRPr="00245035" w:rsidR="002961EE" w:rsidP="002961EE" w:rsidRDefault="002961EE" w14:paraId="6EE4CDDB" w14:textId="39533785">
            <w:pPr>
              <w:pStyle w:val="TextFieldStyle"/>
              <w:rPr>
                <w:sz w:val="22"/>
              </w:rPr>
            </w:pPr>
            <w:r>
              <w:t>Lode Claim</w:t>
            </w:r>
          </w:p>
        </w:tc>
        <w:tc>
          <w:tcPr>
            <w:tcW w:w="850" w:type="dxa"/>
          </w:tcPr>
          <w:p w:rsidRPr="00245035" w:rsidR="002961EE" w:rsidP="002961EE" w:rsidRDefault="002961EE" w14:paraId="5ABA3B79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961EE" w:rsidP="002961EE" w:rsidRDefault="002961EE" w14:paraId="358886F8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2961EE" w:rsidTr="008E3C74" w14:paraId="55BD3004" w14:textId="77777777">
        <w:tc>
          <w:tcPr>
            <w:tcW w:w="1847" w:type="dxa"/>
            <w:shd w:val="clear" w:color="auto" w:fill="auto"/>
          </w:tcPr>
          <w:p w:rsidRPr="00245035" w:rsidR="002961EE" w:rsidP="002961EE" w:rsidRDefault="002961EE" w14:paraId="6D0F04FF" w14:textId="77777777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961EE" w:rsidP="002961EE" w:rsidRDefault="002961EE" w14:paraId="743F9A80" w14:textId="42C4E352">
            <w:pPr>
              <w:pStyle w:val="TextFieldStyle"/>
              <w:rPr>
                <w:sz w:val="22"/>
              </w:rPr>
            </w:pPr>
            <w:r w:rsidRPr="00274EC9">
              <w:rPr>
                <w:sz w:val="22"/>
              </w:rPr>
              <w:t>US-UT</w:t>
            </w:r>
          </w:p>
        </w:tc>
        <w:tc>
          <w:tcPr>
            <w:tcW w:w="885" w:type="dxa"/>
          </w:tcPr>
          <w:p w:rsidRPr="00245035" w:rsidR="002961EE" w:rsidP="002961EE" w:rsidRDefault="002961EE" w14:paraId="4717280C" w14:textId="6029D19A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LCN</w:t>
            </w:r>
          </w:p>
        </w:tc>
        <w:tc>
          <w:tcPr>
            <w:tcW w:w="4961" w:type="dxa"/>
          </w:tcPr>
          <w:p w:rsidRPr="00245035" w:rsidR="002961EE" w:rsidP="002961EE" w:rsidRDefault="002961EE" w14:paraId="5E681E76" w14:textId="1B4F65A3">
            <w:pPr>
              <w:pStyle w:val="TextFieldStyle"/>
              <w:rPr>
                <w:sz w:val="22"/>
              </w:rPr>
            </w:pPr>
            <w:r>
              <w:t>Lode Claim</w:t>
            </w:r>
            <w:r w:rsidRPr="00E06F04">
              <w:t xml:space="preserve"> </w:t>
            </w:r>
            <w:r>
              <w:t>–</w:t>
            </w:r>
            <w:r w:rsidRPr="00E06F04">
              <w:t xml:space="preserve"> </w:t>
            </w:r>
            <w:r>
              <w:t>National Park</w:t>
            </w:r>
          </w:p>
        </w:tc>
        <w:tc>
          <w:tcPr>
            <w:tcW w:w="850" w:type="dxa"/>
          </w:tcPr>
          <w:p w:rsidRPr="00245035" w:rsidR="002961EE" w:rsidP="002961EE" w:rsidRDefault="002961EE" w14:paraId="5B65875B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961EE" w:rsidP="002961EE" w:rsidRDefault="002961EE" w14:paraId="61069CE0" w14:textId="77777777">
            <w:pPr>
              <w:pStyle w:val="TextFieldStyle"/>
              <w:rPr>
                <w:szCs w:val="24"/>
              </w:rPr>
            </w:pPr>
          </w:p>
        </w:tc>
      </w:tr>
      <w:tr w:rsidRPr="008B671A" w:rsidR="002961EE" w:rsidTr="008E3C74" w14:paraId="34648369" w14:textId="77777777">
        <w:tc>
          <w:tcPr>
            <w:tcW w:w="1847" w:type="dxa"/>
            <w:shd w:val="clear" w:color="auto" w:fill="auto"/>
          </w:tcPr>
          <w:p w:rsidRPr="00245035" w:rsidR="002961EE" w:rsidP="002961EE" w:rsidRDefault="002961EE" w14:paraId="55E7DFD8" w14:textId="46313981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961EE" w:rsidP="002961EE" w:rsidRDefault="002961EE" w14:paraId="3B834BDE" w14:textId="541BBEDB">
            <w:pPr>
              <w:pStyle w:val="TextFieldStyle"/>
              <w:rPr>
                <w:sz w:val="22"/>
              </w:rPr>
            </w:pPr>
            <w:r w:rsidRPr="00274EC9">
              <w:rPr>
                <w:sz w:val="22"/>
              </w:rPr>
              <w:t>US-UT</w:t>
            </w:r>
          </w:p>
        </w:tc>
        <w:tc>
          <w:tcPr>
            <w:tcW w:w="885" w:type="dxa"/>
          </w:tcPr>
          <w:p w:rsidRPr="00245035" w:rsidR="002961EE" w:rsidP="002961EE" w:rsidRDefault="002961EE" w14:paraId="37025ACA" w14:textId="5B766728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MS</w:t>
            </w:r>
          </w:p>
        </w:tc>
        <w:tc>
          <w:tcPr>
            <w:tcW w:w="4961" w:type="dxa"/>
          </w:tcPr>
          <w:p w:rsidRPr="00245035" w:rsidR="002961EE" w:rsidP="002961EE" w:rsidRDefault="002961EE" w14:paraId="7061DABC" w14:textId="4104D807">
            <w:pPr>
              <w:pStyle w:val="TextFieldStyle"/>
              <w:rPr>
                <w:sz w:val="22"/>
              </w:rPr>
            </w:pPr>
            <w:r>
              <w:t>Mill</w:t>
            </w:r>
            <w:r w:rsidRPr="00E06F04">
              <w:t xml:space="preserve"> </w:t>
            </w:r>
            <w:r>
              <w:t>Site</w:t>
            </w:r>
          </w:p>
        </w:tc>
        <w:tc>
          <w:tcPr>
            <w:tcW w:w="850" w:type="dxa"/>
          </w:tcPr>
          <w:p w:rsidRPr="00245035" w:rsidR="002961EE" w:rsidP="002961EE" w:rsidRDefault="002961EE" w14:paraId="751158F4" w14:textId="07045E38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961EE" w:rsidP="002961EE" w:rsidRDefault="002961EE" w14:paraId="358E6FD1" w14:textId="69B605AB">
            <w:pPr>
              <w:pStyle w:val="TextFieldStyle"/>
              <w:rPr>
                <w:szCs w:val="24"/>
              </w:rPr>
            </w:pPr>
          </w:p>
        </w:tc>
      </w:tr>
      <w:tr w:rsidRPr="008B671A" w:rsidR="002961EE" w:rsidTr="008E3C74" w14:paraId="1D18F0B8" w14:textId="77777777">
        <w:tc>
          <w:tcPr>
            <w:tcW w:w="1847" w:type="dxa"/>
            <w:shd w:val="clear" w:color="auto" w:fill="auto"/>
          </w:tcPr>
          <w:p w:rsidRPr="00245035" w:rsidR="002961EE" w:rsidP="002961EE" w:rsidRDefault="002961EE" w14:paraId="0F122EDC" w14:textId="5AD47524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961EE" w:rsidP="002961EE" w:rsidRDefault="002961EE" w14:paraId="479C6DFC" w14:textId="0C7EE110">
            <w:pPr>
              <w:pStyle w:val="TextFieldStyle"/>
              <w:rPr>
                <w:sz w:val="22"/>
              </w:rPr>
            </w:pPr>
            <w:r w:rsidRPr="00274EC9">
              <w:rPr>
                <w:sz w:val="22"/>
              </w:rPr>
              <w:t>US-UT</w:t>
            </w:r>
          </w:p>
        </w:tc>
        <w:tc>
          <w:tcPr>
            <w:tcW w:w="885" w:type="dxa"/>
          </w:tcPr>
          <w:p w:rsidRPr="00245035" w:rsidR="002961EE" w:rsidP="002961EE" w:rsidRDefault="002961EE" w14:paraId="57344200" w14:textId="4C769C6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PC</w:t>
            </w:r>
          </w:p>
        </w:tc>
        <w:tc>
          <w:tcPr>
            <w:tcW w:w="4961" w:type="dxa"/>
          </w:tcPr>
          <w:p w:rsidRPr="00245035" w:rsidR="002961EE" w:rsidP="002961EE" w:rsidRDefault="002961EE" w14:paraId="0AD4D198" w14:textId="726BF3D3">
            <w:pPr>
              <w:pStyle w:val="TextFieldStyle"/>
              <w:rPr>
                <w:sz w:val="22"/>
              </w:rPr>
            </w:pPr>
            <w:r>
              <w:t>Placer Claim</w:t>
            </w:r>
          </w:p>
        </w:tc>
        <w:tc>
          <w:tcPr>
            <w:tcW w:w="850" w:type="dxa"/>
          </w:tcPr>
          <w:p w:rsidRPr="00245035" w:rsidR="002961EE" w:rsidP="002961EE" w:rsidRDefault="002961EE" w14:paraId="217974A9" w14:textId="50126BBA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961EE" w:rsidP="002961EE" w:rsidRDefault="002961EE" w14:paraId="4B7D32F6" w14:textId="1B420DA6">
            <w:pPr>
              <w:pStyle w:val="TextFieldStyle"/>
              <w:rPr>
                <w:szCs w:val="24"/>
              </w:rPr>
            </w:pPr>
          </w:p>
        </w:tc>
      </w:tr>
      <w:tr w:rsidRPr="008B671A" w:rsidR="002961EE" w:rsidTr="008E3C74" w14:paraId="33A9B4B5" w14:textId="77777777">
        <w:tc>
          <w:tcPr>
            <w:tcW w:w="1847" w:type="dxa"/>
            <w:shd w:val="clear" w:color="auto" w:fill="auto"/>
          </w:tcPr>
          <w:p w:rsidRPr="00245035" w:rsidR="002961EE" w:rsidP="002961EE" w:rsidRDefault="002961EE" w14:paraId="60D78527" w14:textId="14878BB0">
            <w:pPr>
              <w:pStyle w:val="TextFieldStyle"/>
              <w:rPr>
                <w:sz w:val="22"/>
              </w:rPr>
            </w:pPr>
            <w:r w:rsidRPr="00245035">
              <w:rPr>
                <w:sz w:val="22"/>
              </w:rPr>
              <w:t>Tenement</w:t>
            </w:r>
          </w:p>
        </w:tc>
        <w:tc>
          <w:tcPr>
            <w:tcW w:w="1272" w:type="dxa"/>
          </w:tcPr>
          <w:p w:rsidRPr="00245035" w:rsidR="002961EE" w:rsidP="002961EE" w:rsidRDefault="002961EE" w14:paraId="471C1FDB" w14:textId="07450F39">
            <w:pPr>
              <w:pStyle w:val="TextFieldStyle"/>
              <w:rPr>
                <w:sz w:val="22"/>
              </w:rPr>
            </w:pPr>
            <w:r w:rsidRPr="00274EC9">
              <w:rPr>
                <w:sz w:val="22"/>
              </w:rPr>
              <w:t>US-UT</w:t>
            </w:r>
          </w:p>
        </w:tc>
        <w:tc>
          <w:tcPr>
            <w:tcW w:w="885" w:type="dxa"/>
          </w:tcPr>
          <w:p w:rsidRPr="00245035" w:rsidR="002961EE" w:rsidP="002961EE" w:rsidRDefault="002961EE" w14:paraId="1CFEE39C" w14:textId="4EB2FBE6">
            <w:pPr>
              <w:pStyle w:val="TextFieldStyle"/>
              <w:rPr>
                <w:sz w:val="22"/>
              </w:rPr>
            </w:pPr>
            <w:r>
              <w:rPr>
                <w:sz w:val="22"/>
              </w:rPr>
              <w:t>TS</w:t>
            </w:r>
          </w:p>
        </w:tc>
        <w:tc>
          <w:tcPr>
            <w:tcW w:w="4961" w:type="dxa"/>
          </w:tcPr>
          <w:p w:rsidRPr="00245035" w:rsidR="002961EE" w:rsidP="002961EE" w:rsidRDefault="002961EE" w14:paraId="796EA359" w14:textId="5F2124FB">
            <w:pPr>
              <w:pStyle w:val="TextFieldStyle"/>
              <w:rPr>
                <w:sz w:val="22"/>
              </w:rPr>
            </w:pPr>
            <w:r>
              <w:t>Tunnel Site</w:t>
            </w:r>
          </w:p>
        </w:tc>
        <w:tc>
          <w:tcPr>
            <w:tcW w:w="850" w:type="dxa"/>
          </w:tcPr>
          <w:p w:rsidRPr="00245035" w:rsidR="002961EE" w:rsidP="002961EE" w:rsidRDefault="002961EE" w14:paraId="247D78B5" w14:textId="77777777">
            <w:pPr>
              <w:pStyle w:val="TextFieldStyle"/>
              <w:rPr>
                <w:szCs w:val="24"/>
              </w:rPr>
            </w:pPr>
          </w:p>
        </w:tc>
        <w:tc>
          <w:tcPr>
            <w:tcW w:w="3652" w:type="dxa"/>
          </w:tcPr>
          <w:p w:rsidRPr="00245035" w:rsidR="002961EE" w:rsidP="002961EE" w:rsidRDefault="002961EE" w14:paraId="7C8C7677" w14:textId="77777777">
            <w:pPr>
              <w:pStyle w:val="TextFieldStyle"/>
              <w:rPr>
                <w:szCs w:val="24"/>
              </w:rPr>
            </w:pPr>
          </w:p>
        </w:tc>
      </w:tr>
    </w:tbl>
    <w:p w:rsidRPr="008B671A" w:rsidR="00191EDE" w:rsidP="00191EDE" w:rsidRDefault="00191EDE" w14:paraId="7D3027EB" w14:textId="77777777">
      <w:pPr>
        <w:rPr>
          <w:rFonts w:ascii="Aptos" w:hAnsi="Aptos"/>
        </w:rPr>
      </w:pPr>
    </w:p>
    <w:tbl>
      <w:tblPr>
        <w:tblStyle w:val="TableGrid"/>
        <w:tblW w:w="11199" w:type="dxa"/>
        <w:tblInd w:w="-176" w:type="dxa"/>
        <w:tblLook w:val="04A0" w:firstRow="1" w:lastRow="0" w:firstColumn="1" w:lastColumn="0" w:noHBand="0" w:noVBand="1"/>
      </w:tblPr>
      <w:tblGrid>
        <w:gridCol w:w="1312"/>
        <w:gridCol w:w="1130"/>
        <w:gridCol w:w="8757"/>
      </w:tblGrid>
      <w:tr w:rsidRPr="008B671A" w:rsidR="00191EDE" w:rsidTr="00191EDE" w14:paraId="14CF0EB3" w14:textId="77777777">
        <w:tc>
          <w:tcPr>
            <w:tcW w:w="11199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hideMark/>
          </w:tcPr>
          <w:p w:rsidRPr="008B671A" w:rsidR="00191EDE" w:rsidRDefault="00191EDE" w14:paraId="3B786532" w14:textId="77777777">
            <w:pPr>
              <w:pStyle w:val="Heading"/>
              <w:ind w:left="0"/>
              <w:rPr>
                <w:rFonts w:ascii="Aptos" w:hAnsi="Aptos"/>
                <w:b w:val="0"/>
                <w:sz w:val="24"/>
                <w:szCs w:val="24"/>
              </w:rPr>
            </w:pPr>
            <w:r w:rsidRPr="008B671A">
              <w:rPr>
                <w:rFonts w:ascii="Aptos" w:hAnsi="Aptos"/>
              </w:rPr>
              <w:t>Change History</w:t>
            </w:r>
          </w:p>
        </w:tc>
      </w:tr>
      <w:tr w:rsidRPr="008B671A" w:rsidR="00191EDE" w:rsidTr="008E3C74" w14:paraId="1A59FF8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673B334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Date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7FAECB59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Version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B62A4" w:rsidR="00191EDE" w:rsidRDefault="00191EDE" w14:paraId="6FBC0007" w14:textId="77777777">
            <w:pPr>
              <w:rPr>
                <w:b/>
                <w:szCs w:val="24"/>
              </w:rPr>
            </w:pPr>
            <w:r w:rsidRPr="009B62A4">
              <w:rPr>
                <w:b/>
                <w:szCs w:val="24"/>
              </w:rPr>
              <w:t>Changes</w:t>
            </w:r>
          </w:p>
        </w:tc>
      </w:tr>
      <w:tr w:rsidRPr="008B671A" w:rsidR="00625E50" w:rsidTr="008E3C74" w14:paraId="56145B90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2961EE" w14:paraId="3EC908E6" w14:textId="0AE45626">
            <w:pPr>
              <w:rPr>
                <w:szCs w:val="24"/>
              </w:rPr>
            </w:pPr>
            <w:r>
              <w:rPr>
                <w:szCs w:val="24"/>
              </w:rPr>
              <w:t>19</w:t>
            </w:r>
            <w:r w:rsidR="0093556F">
              <w:rPr>
                <w:szCs w:val="24"/>
              </w:rPr>
              <w:t>/0</w:t>
            </w:r>
            <w:r>
              <w:rPr>
                <w:szCs w:val="24"/>
              </w:rPr>
              <w:t>8</w:t>
            </w:r>
            <w:r w:rsidR="0093556F">
              <w:rPr>
                <w:szCs w:val="24"/>
              </w:rPr>
              <w:t>/2025</w:t>
            </w: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P="00625E50" w:rsidRDefault="003A4B65" w14:paraId="41673712" w14:textId="3A9960C1">
            <w:pPr>
              <w:jc w:val="right"/>
              <w:rPr>
                <w:szCs w:val="24"/>
              </w:rPr>
            </w:pPr>
            <w:r w:rsidRPr="009B62A4">
              <w:rPr>
                <w:szCs w:val="24"/>
              </w:rPr>
              <w:t>1.0.0</w:t>
            </w: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B62A4" w:rsidR="00625E50" w:rsidRDefault="008B24CB" w14:paraId="2FB88D60" w14:textId="11C9AF28">
            <w:pPr>
              <w:rPr>
                <w:szCs w:val="24"/>
              </w:rPr>
            </w:pPr>
            <w:r w:rsidRPr="009B62A4">
              <w:rPr>
                <w:szCs w:val="24"/>
              </w:rPr>
              <w:t>New Template</w:t>
            </w:r>
          </w:p>
        </w:tc>
      </w:tr>
      <w:tr w:rsidRPr="008B671A" w:rsidR="009B6457" w:rsidTr="008E3C74" w14:paraId="3274C27F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A0BB9FA" w14:textId="3D8ECC46">
            <w:pPr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EEA7F96" w14:textId="000E3EE0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352DA08B" w14:textId="578E1025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59F02E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49FC140" w14:textId="42D49E2C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7FC55451" w14:textId="6094AD99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0409DBD" w14:textId="2A3F7C6A">
            <w:pPr>
              <w:rPr>
                <w:rFonts w:ascii="Aptos" w:hAnsi="Aptos" w:cs="Calibri"/>
                <w:color w:val="000000"/>
              </w:rPr>
            </w:pPr>
          </w:p>
        </w:tc>
      </w:tr>
      <w:tr w:rsidRPr="008B671A" w:rsidR="009B6457" w:rsidTr="008E3C74" w14:paraId="3311CEF8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09ADE3E6" w14:textId="2989D4F4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6F0CA4F3" w14:textId="77777777">
            <w:pPr>
              <w:jc w:val="right"/>
              <w:rPr>
                <w:rFonts w:ascii="Aptos" w:hAnsi="Aptos" w:cs="Calibri"/>
                <w:color w:val="000000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8B671A" w:rsidR="009B6457" w:rsidP="009B6457" w:rsidRDefault="009B6457" w14:paraId="5320F989" w14:textId="71C4E4C9">
            <w:pPr>
              <w:rPr>
                <w:rFonts w:ascii="Aptos" w:hAnsi="Aptos" w:cs="Calibri"/>
                <w:color w:val="000000"/>
                <w:szCs w:val="24"/>
              </w:rPr>
            </w:pPr>
          </w:p>
        </w:tc>
      </w:tr>
      <w:tr w:rsidRPr="008B671A" w:rsidR="009B6457" w:rsidTr="008E3C74" w14:paraId="1CA7786C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4D3DBD89" w14:textId="49B65BB0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49D0882" w14:textId="59205DAB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275C57F7" w14:textId="27BB57B4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648ECD4E" w14:textId="77777777"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FC38AF8" w14:textId="242E1D65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B72DB9" w14:textId="2FAD3DF1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D62060B" w14:textId="73E83E5C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  <w:tr w:rsidRPr="008B671A" w:rsidR="009B6457" w:rsidTr="008E3C74" w14:paraId="39AEFBAA" w14:textId="77777777">
        <w:trPr>
          <w:trHeight w:val="279"/>
        </w:trPr>
        <w:tc>
          <w:tcPr>
            <w:tcW w:w="1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5567062C" w14:textId="72E17571">
            <w:pPr>
              <w:tabs>
                <w:tab w:val="left" w:pos="1418"/>
                <w:tab w:val="left" w:pos="4111"/>
              </w:tabs>
              <w:ind w:left="34"/>
              <w:rPr>
                <w:rFonts w:ascii="Aptos" w:hAnsi="Aptos"/>
                <w:szCs w:val="24"/>
              </w:rPr>
            </w:pPr>
          </w:p>
        </w:tc>
        <w:tc>
          <w:tcPr>
            <w:tcW w:w="11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C64A1D8" w14:textId="2F9143C4">
            <w:pPr>
              <w:tabs>
                <w:tab w:val="left" w:pos="1418"/>
                <w:tab w:val="left" w:pos="4111"/>
              </w:tabs>
              <w:jc w:val="right"/>
              <w:rPr>
                <w:rFonts w:ascii="Aptos" w:hAnsi="Aptos"/>
                <w:szCs w:val="24"/>
              </w:rPr>
            </w:pPr>
          </w:p>
        </w:tc>
        <w:tc>
          <w:tcPr>
            <w:tcW w:w="87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B671A" w:rsidR="009B6457" w:rsidP="009B6457" w:rsidRDefault="009B6457" w14:paraId="6BA1CFD4" w14:textId="182A732D">
            <w:pPr>
              <w:tabs>
                <w:tab w:val="left" w:pos="1418"/>
                <w:tab w:val="left" w:pos="4111"/>
              </w:tabs>
              <w:rPr>
                <w:rFonts w:ascii="Aptos" w:hAnsi="Aptos"/>
                <w:szCs w:val="24"/>
              </w:rPr>
            </w:pPr>
          </w:p>
        </w:tc>
      </w:tr>
    </w:tbl>
    <w:p w:rsidRPr="008B671A" w:rsidR="00FE12C2" w:rsidP="00E77B35" w:rsidRDefault="00FE12C2" w14:paraId="08F98825" w14:textId="77777777">
      <w:pPr>
        <w:rPr>
          <w:rFonts w:ascii="Aptos" w:hAnsi="Aptos"/>
        </w:rPr>
      </w:pPr>
    </w:p>
    <w:sectPr w:rsidRPr="008B671A" w:rsidR="00FE12C2" w:rsidSect="002E4534">
      <w:endnotePr>
        <w:numFmt w:val="decimal"/>
      </w:endnotePr>
      <w:pgSz w:w="16838" w:h="11906" w:orient="landscape"/>
      <w:pgMar w:top="720" w:right="720" w:bottom="720" w:left="720" w:header="708" w:footer="708" w:gutter="0"/>
      <w:cols w:space="708"/>
      <w:docGrid w:linePitch="360"/>
      <w:headerReference w:type="default" r:id="Rd248b63117694a07"/>
      <w:footerReference w:type="default" r:id="Racd873a069a845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036E5" w:rsidP="008E297E" w:rsidRDefault="00A036E5" w14:paraId="52511B00" w14:textId="77777777">
      <w:pPr>
        <w:spacing w:after="0" w:line="240" w:lineRule="auto"/>
      </w:pPr>
      <w:r>
        <w:separator/>
      </w:r>
    </w:p>
  </w:endnote>
  <w:endnote w:type="continuationSeparator" w:id="0">
    <w:p w:rsidR="00A036E5" w:rsidP="008E297E" w:rsidRDefault="00A036E5" w14:paraId="7FD8E432" w14:textId="77777777">
      <w:pPr>
        <w:spacing w:after="0" w:line="240" w:lineRule="auto"/>
      </w:pPr>
      <w:r>
        <w:continuationSeparator/>
      </w:r>
    </w:p>
  </w:endnote>
  <w:endnote w:id="1">
    <w:p w:rsidRPr="009B6457" w:rsidR="00963CF0" w:rsidP="00E77B35" w:rsidRDefault="00963CF0" w14:paraId="23ED214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Pr="009B6457" w:rsidR="00A05CE5">
        <w:t>Type="String"</w:t>
      </w:r>
    </w:p>
  </w:endnote>
  <w:endnote w:id="2">
    <w:p w:rsidRPr="009B6457" w:rsidR="00963CF0" w:rsidP="00E77B35" w:rsidRDefault="00963CF0" w14:paraId="5B21574F" w14:textId="269143E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</w:t>
      </w:r>
      <w:r w:rsidR="006940ED">
        <w:t>Type="String"</w:t>
      </w:r>
    </w:p>
  </w:endnote>
  <w:endnote w:id="3">
    <w:p w:rsidRPr="009B6457" w:rsidR="008308D9" w:rsidP="00E77B35" w:rsidRDefault="008308D9" w14:paraId="2258F7B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String"</w:t>
      </w:r>
    </w:p>
  </w:endnote>
  <w:endnote w:id="4">
    <w:p w:rsidRPr="009B6457" w:rsidR="00F24E4A" w:rsidP="00537A2D" w:rsidRDefault="00F24E4A" w14:paraId="6F267EA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"</w:t>
      </w:r>
      <w:r>
        <w:t>Number</w:t>
      </w:r>
      <w:r w:rsidRPr="009B6457">
        <w:t>"</w:t>
      </w:r>
    </w:p>
  </w:endnote>
  <w:endnote w:id="5">
    <w:p w:rsidR="00F24E4A" w:rsidP="00537A2D" w:rsidRDefault="00F24E4A" w14:paraId="44C08C2C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6">
    <w:p w:rsidR="00F24E4A" w:rsidP="00537A2D" w:rsidRDefault="00F24E4A" w14:paraId="279623AE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7">
    <w:p w:rsidR="00F24E4A" w:rsidP="00537A2D" w:rsidRDefault="00F24E4A" w14:paraId="274EB823" w14:textId="77777777">
      <w:pPr>
        <w:pStyle w:val="EndnoteText"/>
      </w:pPr>
      <w:r>
        <w:rPr>
          <w:rStyle w:val="EndnoteReference"/>
        </w:rPr>
        <w:endnoteRef/>
      </w:r>
      <w:r>
        <w:t xml:space="preserve"> Type=”Date”</w:t>
      </w:r>
    </w:p>
  </w:endnote>
  <w:endnote w:id="8">
    <w:p w:rsidRPr="009B6457" w:rsidR="003037D0" w:rsidP="003037D0" w:rsidRDefault="003037D0" w14:paraId="5419271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9">
    <w:p w:rsidRPr="009B6457" w:rsidR="003037D0" w:rsidP="003037D0" w:rsidRDefault="003037D0" w14:paraId="63FE4BB0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0">
    <w:p w:rsidRPr="009B6457" w:rsidR="003037D0" w:rsidP="003037D0" w:rsidRDefault="003037D0" w14:paraId="2DAA9C1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Contact”</w:t>
      </w:r>
    </w:p>
  </w:endnote>
  <w:endnote w:id="11">
    <w:p w:rsidRPr="009B6457" w:rsidR="003037D0" w:rsidP="003037D0" w:rsidRDefault="003037D0" w14:paraId="05321F0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Project”</w:t>
      </w:r>
    </w:p>
  </w:endnote>
  <w:endnote w:id="12">
    <w:p w:rsidRPr="009B6457" w:rsidR="003037D0" w:rsidP="003037D0" w:rsidRDefault="003037D0" w14:paraId="6EDE1E9F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Link=”Group” Target=”</w:t>
      </w:r>
      <w:r>
        <w:t>Relationship</w:t>
      </w:r>
      <w:r w:rsidRPr="009B6457">
        <w:t>”</w:t>
      </w:r>
    </w:p>
  </w:endnote>
  <w:endnote w:id="13">
    <w:p w:rsidRPr="009B6457" w:rsidR="00FA243F" w:rsidP="00FA243F" w:rsidRDefault="00FA243F" w14:paraId="0F3CF1F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Holder“</w:t>
      </w:r>
    </w:p>
  </w:endnote>
  <w:endnote w:id="14">
    <w:p w:rsidRPr="009B6457" w:rsidR="00FA243F" w:rsidP="00FA243F" w:rsidRDefault="00FA243F" w14:paraId="301ABDA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</w:t>
      </w:r>
      <w:r>
        <w:t>HolderChange</w:t>
      </w:r>
      <w:r w:rsidRPr="009B6457">
        <w:t>“</w:t>
      </w:r>
    </w:p>
  </w:endnote>
  <w:endnote w:id="15">
    <w:p w:rsidRPr="009B6457" w:rsidR="000F5521" w:rsidP="000F5521" w:rsidRDefault="000F5521" w14:paraId="1E2AD5DA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Rent“</w:t>
      </w:r>
    </w:p>
  </w:endnote>
  <w:endnote w:id="16">
    <w:p w:rsidRPr="009B6457" w:rsidR="000F5521" w:rsidP="000F5521" w:rsidRDefault="000F5521" w14:paraId="6C5ABD9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7">
    <w:p w:rsidRPr="009B6457" w:rsidR="000F5521" w:rsidP="000F5521" w:rsidRDefault="000F5521" w14:paraId="70277EC6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8">
    <w:p w:rsidRPr="009B6457" w:rsidR="000F5521" w:rsidP="000F5521" w:rsidRDefault="000F5521" w14:paraId="36377222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19">
    <w:p w:rsidRPr="009B6457" w:rsidR="006B1349" w:rsidP="006B1349" w:rsidRDefault="006B1349" w14:paraId="378FD0BE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emplate=”Expenditure“</w:t>
      </w:r>
    </w:p>
  </w:endnote>
  <w:endnote w:id="20">
    <w:p w:rsidRPr="009B6457" w:rsidR="006B1349" w:rsidP="006B1349" w:rsidRDefault="006B1349" w14:paraId="2347CAE3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1">
    <w:p w:rsidRPr="009B6457" w:rsidR="006B1349" w:rsidP="006B1349" w:rsidRDefault="006B1349" w14:paraId="143F3358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2">
    <w:p w:rsidRPr="009B6457" w:rsidR="006B1349" w:rsidP="006B1349" w:rsidRDefault="006B1349" w14:paraId="57A17861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3">
    <w:p w:rsidRPr="009B6457" w:rsidR="006B1349" w:rsidP="006B1349" w:rsidRDefault="006B1349" w14:paraId="6894110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4">
    <w:p w:rsidRPr="009B6457" w:rsidR="006B1349" w:rsidP="006B1349" w:rsidRDefault="006B1349" w14:paraId="135E3A0C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5">
    <w:p w:rsidRPr="009B6457" w:rsidR="006B1349" w:rsidP="006B1349" w:rsidRDefault="006B1349" w14:paraId="20E5A58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6">
    <w:p w:rsidRPr="009B6457" w:rsidR="006B1349" w:rsidP="006B1349" w:rsidRDefault="006B1349" w14:paraId="250C8E67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7">
    <w:p w:rsidRPr="009B6457" w:rsidR="006B1349" w:rsidP="006B1349" w:rsidRDefault="006B1349" w14:paraId="6DBFD524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  <w:endnote w:id="28">
    <w:p w:rsidRPr="009B6457" w:rsidR="006B1349" w:rsidP="006B1349" w:rsidRDefault="006B1349" w14:paraId="7360AA1B" w14:textId="77777777">
      <w:pPr>
        <w:pStyle w:val="EndnoteText"/>
      </w:pPr>
      <w:r w:rsidRPr="009B6457">
        <w:rPr>
          <w:rStyle w:val="EndnoteReference"/>
        </w:rPr>
        <w:endnoteRef/>
      </w:r>
      <w:r w:rsidRPr="009B6457">
        <w:t xml:space="preserve"> Type=”Money”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B201F94" w:rsidTr="5F9154A7" w14:paraId="0F06513D">
      <w:trPr>
        <w:trHeight w:val="300"/>
      </w:trPr>
      <w:tc>
        <w:tcPr>
          <w:tcW w:w="5130" w:type="dxa"/>
          <w:tcMar/>
        </w:tcPr>
        <w:p w:rsidR="5B201F94" w:rsidP="5F9154A7" w:rsidRDefault="5B201F94" w14:paraId="19063314" w14:textId="6388EFC4">
          <w:pPr>
            <w:pStyle w:val="Header"/>
            <w:tabs>
              <w:tab w:val="center" w:leader="none" w:pos="4680"/>
              <w:tab w:val="right" w:leader="none" w:pos="9360"/>
            </w:tabs>
            <w:bidi w:val="0"/>
            <w:spacing w:after="0" w:line="240" w:lineRule="auto"/>
            <w:ind w:left="-115"/>
            <w:jc w:val="left"/>
            <w:rPr>
              <w:noProof w:val="0"/>
              <w:lang w:val="en-AU"/>
            </w:rPr>
          </w:pPr>
          <w:r w:rsidRPr="5F9154A7" w:rsidR="5F9154A7">
            <w:rPr>
              <w:rFonts w:ascii="Calibri" w:hAnsi="Calibri" w:eastAsia="Calibri" w:cs="Calibri"/>
              <w:b w:val="1"/>
              <w:bCs w:val="1"/>
              <w:i w:val="0"/>
              <w:iCs w:val="0"/>
              <w:caps w:val="0"/>
              <w:smallCaps w:val="0"/>
              <w:noProof w:val="0"/>
              <w:color w:val="000000" w:themeColor="text1" w:themeTint="FF" w:themeShade="FF"/>
              <w:sz w:val="28"/>
              <w:szCs w:val="28"/>
              <w:lang w:val="en-AU"/>
            </w:rPr>
            <w:t>Public</w:t>
          </w:r>
        </w:p>
      </w:tc>
      <w:tc>
        <w:tcPr>
          <w:tcW w:w="5130" w:type="dxa"/>
          <w:tcMar/>
        </w:tcPr>
        <w:p w:rsidR="5B201F94" w:rsidP="5B201F94" w:rsidRDefault="5B201F94" w14:paraId="48836B5C" w14:textId="0F7D8B7F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5B201F94" w:rsidP="5B201F94" w:rsidRDefault="5B201F94" w14:paraId="72084674" w14:textId="50249BE6">
          <w:pPr>
            <w:pStyle w:val="Header"/>
            <w:bidi w:val="0"/>
            <w:ind w:right="-115"/>
            <w:jc w:val="right"/>
          </w:pPr>
        </w:p>
      </w:tc>
    </w:tr>
  </w:tbl>
  <w:p w:rsidR="5B201F94" w:rsidP="5B201F94" w:rsidRDefault="5B201F94" w14:paraId="03A305BB" w14:textId="3DDAD1EC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036E5" w:rsidP="008E297E" w:rsidRDefault="00A036E5" w14:paraId="298158BA" w14:textId="77777777">
      <w:pPr>
        <w:spacing w:after="0" w:line="240" w:lineRule="auto"/>
      </w:pPr>
      <w:r>
        <w:separator/>
      </w:r>
    </w:p>
  </w:footnote>
  <w:footnote w:type="continuationSeparator" w:id="0">
    <w:p w:rsidR="00A036E5" w:rsidP="008E297E" w:rsidRDefault="00A036E5" w14:paraId="3E405935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5B201F94" w:rsidTr="5B201F94" w14:paraId="42ABC311">
      <w:trPr>
        <w:trHeight w:val="300"/>
      </w:trPr>
      <w:tc>
        <w:tcPr>
          <w:tcW w:w="5130" w:type="dxa"/>
          <w:tcMar/>
        </w:tcPr>
        <w:p w:rsidR="5B201F94" w:rsidP="5B201F94" w:rsidRDefault="5B201F94" w14:paraId="1C1BA02A" w14:textId="69BF3D1F">
          <w:pPr>
            <w:pStyle w:val="Header"/>
            <w:bidi w:val="0"/>
            <w:ind w:left="-115"/>
            <w:jc w:val="left"/>
          </w:pPr>
        </w:p>
      </w:tc>
      <w:tc>
        <w:tcPr>
          <w:tcW w:w="5130" w:type="dxa"/>
          <w:tcMar/>
        </w:tcPr>
        <w:p w:rsidR="5B201F94" w:rsidP="5B201F94" w:rsidRDefault="5B201F94" w14:paraId="0B28546E" w14:textId="6F07962A">
          <w:pPr>
            <w:pStyle w:val="Header"/>
            <w:bidi w:val="0"/>
            <w:jc w:val="center"/>
          </w:pPr>
        </w:p>
      </w:tc>
      <w:tc>
        <w:tcPr>
          <w:tcW w:w="5130" w:type="dxa"/>
          <w:tcMar/>
        </w:tcPr>
        <w:p w:rsidR="5B201F94" w:rsidP="5B201F94" w:rsidRDefault="5B201F94" w14:paraId="6CFB26B9" w14:textId="2633518C">
          <w:pPr>
            <w:pStyle w:val="Header"/>
            <w:bidi w:val="0"/>
            <w:ind w:right="-115"/>
            <w:jc w:val="right"/>
          </w:pPr>
        </w:p>
      </w:tc>
    </w:tr>
  </w:tbl>
  <w:p w:rsidR="5B201F94" w:rsidP="5B201F94" w:rsidRDefault="5B201F94" w14:paraId="2D282C1D" w14:textId="1EBD8229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C1A36"/>
    <w:multiLevelType w:val="hybridMultilevel"/>
    <w:tmpl w:val="8D42C2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26694B"/>
    <w:multiLevelType w:val="hybridMultilevel"/>
    <w:tmpl w:val="7556CE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6871563">
    <w:abstractNumId w:val="1"/>
  </w:num>
  <w:num w:numId="2" w16cid:durableId="102093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sDQ1NzO1MLIwMjJX0lEKTi0uzszPAykwrgUARygyHCwAAAA="/>
  </w:docVars>
  <w:rsids>
    <w:rsidRoot w:val="00B340AC"/>
    <w:rsid w:val="000024C9"/>
    <w:rsid w:val="00005F4B"/>
    <w:rsid w:val="00006B5E"/>
    <w:rsid w:val="00011AF2"/>
    <w:rsid w:val="00015379"/>
    <w:rsid w:val="00024907"/>
    <w:rsid w:val="00024C9D"/>
    <w:rsid w:val="00025A85"/>
    <w:rsid w:val="0003051D"/>
    <w:rsid w:val="00033380"/>
    <w:rsid w:val="00040BA5"/>
    <w:rsid w:val="000509E0"/>
    <w:rsid w:val="0006198D"/>
    <w:rsid w:val="00063CD8"/>
    <w:rsid w:val="00063F9E"/>
    <w:rsid w:val="000676D2"/>
    <w:rsid w:val="00072A2D"/>
    <w:rsid w:val="00085014"/>
    <w:rsid w:val="00092044"/>
    <w:rsid w:val="00097E26"/>
    <w:rsid w:val="00097EE0"/>
    <w:rsid w:val="000A76C4"/>
    <w:rsid w:val="000A7850"/>
    <w:rsid w:val="000B3BBC"/>
    <w:rsid w:val="000B76FB"/>
    <w:rsid w:val="000C5215"/>
    <w:rsid w:val="000C7037"/>
    <w:rsid w:val="000C7ED4"/>
    <w:rsid w:val="000D7A9E"/>
    <w:rsid w:val="000E4A99"/>
    <w:rsid w:val="000E4FCD"/>
    <w:rsid w:val="000E6998"/>
    <w:rsid w:val="000E6D55"/>
    <w:rsid w:val="000F48E1"/>
    <w:rsid w:val="000F5521"/>
    <w:rsid w:val="000F57C2"/>
    <w:rsid w:val="001072F2"/>
    <w:rsid w:val="00107F1F"/>
    <w:rsid w:val="001103F3"/>
    <w:rsid w:val="00132105"/>
    <w:rsid w:val="001354B0"/>
    <w:rsid w:val="00140E0F"/>
    <w:rsid w:val="0014339A"/>
    <w:rsid w:val="00143C1A"/>
    <w:rsid w:val="00153B19"/>
    <w:rsid w:val="0016241E"/>
    <w:rsid w:val="0016670B"/>
    <w:rsid w:val="00177801"/>
    <w:rsid w:val="00182343"/>
    <w:rsid w:val="00183D4B"/>
    <w:rsid w:val="00184B99"/>
    <w:rsid w:val="001870CD"/>
    <w:rsid w:val="00191EDE"/>
    <w:rsid w:val="00192AE9"/>
    <w:rsid w:val="001970AA"/>
    <w:rsid w:val="001A2875"/>
    <w:rsid w:val="001A4797"/>
    <w:rsid w:val="001A5ECE"/>
    <w:rsid w:val="001C00C5"/>
    <w:rsid w:val="001D0371"/>
    <w:rsid w:val="001D2A5B"/>
    <w:rsid w:val="001D2F60"/>
    <w:rsid w:val="001D4DAB"/>
    <w:rsid w:val="001D71C3"/>
    <w:rsid w:val="001D7573"/>
    <w:rsid w:val="001D7733"/>
    <w:rsid w:val="001E03CF"/>
    <w:rsid w:val="001E2450"/>
    <w:rsid w:val="001E5DE1"/>
    <w:rsid w:val="001F1BB6"/>
    <w:rsid w:val="00204008"/>
    <w:rsid w:val="00205549"/>
    <w:rsid w:val="0020602F"/>
    <w:rsid w:val="0021180A"/>
    <w:rsid w:val="00220124"/>
    <w:rsid w:val="00222267"/>
    <w:rsid w:val="00225B63"/>
    <w:rsid w:val="00226DD9"/>
    <w:rsid w:val="002310E9"/>
    <w:rsid w:val="00231448"/>
    <w:rsid w:val="00231481"/>
    <w:rsid w:val="002321E7"/>
    <w:rsid w:val="00233E19"/>
    <w:rsid w:val="002417E6"/>
    <w:rsid w:val="00242F09"/>
    <w:rsid w:val="00245035"/>
    <w:rsid w:val="00252698"/>
    <w:rsid w:val="00254CF8"/>
    <w:rsid w:val="002552C0"/>
    <w:rsid w:val="00255F5F"/>
    <w:rsid w:val="00256B1D"/>
    <w:rsid w:val="00257C87"/>
    <w:rsid w:val="00265094"/>
    <w:rsid w:val="0027352B"/>
    <w:rsid w:val="00274562"/>
    <w:rsid w:val="002746F1"/>
    <w:rsid w:val="002807DE"/>
    <w:rsid w:val="002837BA"/>
    <w:rsid w:val="00287287"/>
    <w:rsid w:val="002925CE"/>
    <w:rsid w:val="00292E99"/>
    <w:rsid w:val="00295E8F"/>
    <w:rsid w:val="002961EE"/>
    <w:rsid w:val="002B4555"/>
    <w:rsid w:val="002B5458"/>
    <w:rsid w:val="002B602D"/>
    <w:rsid w:val="002C033A"/>
    <w:rsid w:val="002C24BA"/>
    <w:rsid w:val="002C3DC3"/>
    <w:rsid w:val="002C4627"/>
    <w:rsid w:val="002C464A"/>
    <w:rsid w:val="002C60B7"/>
    <w:rsid w:val="002C7801"/>
    <w:rsid w:val="002D04A2"/>
    <w:rsid w:val="002E34C8"/>
    <w:rsid w:val="002E4534"/>
    <w:rsid w:val="002F2019"/>
    <w:rsid w:val="002F2626"/>
    <w:rsid w:val="002F5410"/>
    <w:rsid w:val="003004F2"/>
    <w:rsid w:val="003037D0"/>
    <w:rsid w:val="0030468F"/>
    <w:rsid w:val="00305C74"/>
    <w:rsid w:val="003139C5"/>
    <w:rsid w:val="0031442C"/>
    <w:rsid w:val="00314702"/>
    <w:rsid w:val="00317634"/>
    <w:rsid w:val="00320772"/>
    <w:rsid w:val="00330E29"/>
    <w:rsid w:val="00333410"/>
    <w:rsid w:val="00344212"/>
    <w:rsid w:val="00353BD3"/>
    <w:rsid w:val="0035472F"/>
    <w:rsid w:val="00354FD8"/>
    <w:rsid w:val="003553D5"/>
    <w:rsid w:val="003612F0"/>
    <w:rsid w:val="00366C1C"/>
    <w:rsid w:val="00374C5E"/>
    <w:rsid w:val="00387A7D"/>
    <w:rsid w:val="0039152F"/>
    <w:rsid w:val="0039350E"/>
    <w:rsid w:val="00397BBC"/>
    <w:rsid w:val="003A21C2"/>
    <w:rsid w:val="003A4B65"/>
    <w:rsid w:val="003A5E84"/>
    <w:rsid w:val="003B7EBF"/>
    <w:rsid w:val="003C1052"/>
    <w:rsid w:val="003C1731"/>
    <w:rsid w:val="003D0A48"/>
    <w:rsid w:val="003D6B24"/>
    <w:rsid w:val="003E0486"/>
    <w:rsid w:val="003E04A7"/>
    <w:rsid w:val="003E054D"/>
    <w:rsid w:val="003E0CD9"/>
    <w:rsid w:val="003E3C25"/>
    <w:rsid w:val="003E51EC"/>
    <w:rsid w:val="003F0EAB"/>
    <w:rsid w:val="003F169B"/>
    <w:rsid w:val="003F283C"/>
    <w:rsid w:val="003F3CC6"/>
    <w:rsid w:val="003F4269"/>
    <w:rsid w:val="003F444A"/>
    <w:rsid w:val="003F554C"/>
    <w:rsid w:val="003F6959"/>
    <w:rsid w:val="00401420"/>
    <w:rsid w:val="00401D17"/>
    <w:rsid w:val="00401FB6"/>
    <w:rsid w:val="00407F54"/>
    <w:rsid w:val="00414E15"/>
    <w:rsid w:val="004153E3"/>
    <w:rsid w:val="00422ED0"/>
    <w:rsid w:val="00424780"/>
    <w:rsid w:val="00426C55"/>
    <w:rsid w:val="00427B35"/>
    <w:rsid w:val="004342B9"/>
    <w:rsid w:val="00441A77"/>
    <w:rsid w:val="004426A8"/>
    <w:rsid w:val="00444FD1"/>
    <w:rsid w:val="00450AF5"/>
    <w:rsid w:val="00450EF4"/>
    <w:rsid w:val="004512C5"/>
    <w:rsid w:val="0045437F"/>
    <w:rsid w:val="00457829"/>
    <w:rsid w:val="00462886"/>
    <w:rsid w:val="00466A0F"/>
    <w:rsid w:val="00471D5F"/>
    <w:rsid w:val="004729BB"/>
    <w:rsid w:val="00485B5F"/>
    <w:rsid w:val="00493254"/>
    <w:rsid w:val="00493EFD"/>
    <w:rsid w:val="00494B81"/>
    <w:rsid w:val="004A00EF"/>
    <w:rsid w:val="004A0774"/>
    <w:rsid w:val="004A7F1E"/>
    <w:rsid w:val="004B0551"/>
    <w:rsid w:val="004B2344"/>
    <w:rsid w:val="004C0AB1"/>
    <w:rsid w:val="004C793A"/>
    <w:rsid w:val="004D56A4"/>
    <w:rsid w:val="004D593E"/>
    <w:rsid w:val="004D5989"/>
    <w:rsid w:val="004D6CD9"/>
    <w:rsid w:val="004E0E2B"/>
    <w:rsid w:val="004E342F"/>
    <w:rsid w:val="004F1609"/>
    <w:rsid w:val="004F5323"/>
    <w:rsid w:val="00500310"/>
    <w:rsid w:val="00501CDF"/>
    <w:rsid w:val="00504CE3"/>
    <w:rsid w:val="005057D0"/>
    <w:rsid w:val="00517211"/>
    <w:rsid w:val="0052390C"/>
    <w:rsid w:val="00531F85"/>
    <w:rsid w:val="0053227B"/>
    <w:rsid w:val="00537A2D"/>
    <w:rsid w:val="00541E51"/>
    <w:rsid w:val="00545664"/>
    <w:rsid w:val="00547CAF"/>
    <w:rsid w:val="00553E15"/>
    <w:rsid w:val="00555909"/>
    <w:rsid w:val="00556DEE"/>
    <w:rsid w:val="0056020F"/>
    <w:rsid w:val="00561EFD"/>
    <w:rsid w:val="00570D8E"/>
    <w:rsid w:val="005733A0"/>
    <w:rsid w:val="00582083"/>
    <w:rsid w:val="00585106"/>
    <w:rsid w:val="00587505"/>
    <w:rsid w:val="00591324"/>
    <w:rsid w:val="00592A4D"/>
    <w:rsid w:val="00595154"/>
    <w:rsid w:val="005A1081"/>
    <w:rsid w:val="005A455E"/>
    <w:rsid w:val="005A50F0"/>
    <w:rsid w:val="005A6307"/>
    <w:rsid w:val="005A70B6"/>
    <w:rsid w:val="005B4B72"/>
    <w:rsid w:val="005B4BCC"/>
    <w:rsid w:val="005B7667"/>
    <w:rsid w:val="005B7BCB"/>
    <w:rsid w:val="005C21E2"/>
    <w:rsid w:val="005C6924"/>
    <w:rsid w:val="005C7853"/>
    <w:rsid w:val="005E4491"/>
    <w:rsid w:val="005E4961"/>
    <w:rsid w:val="005F333C"/>
    <w:rsid w:val="005F5312"/>
    <w:rsid w:val="0061007E"/>
    <w:rsid w:val="006102D0"/>
    <w:rsid w:val="0062080E"/>
    <w:rsid w:val="006217F1"/>
    <w:rsid w:val="00622D92"/>
    <w:rsid w:val="00625E50"/>
    <w:rsid w:val="006275EC"/>
    <w:rsid w:val="006344AA"/>
    <w:rsid w:val="006379EC"/>
    <w:rsid w:val="00645992"/>
    <w:rsid w:val="00645AAD"/>
    <w:rsid w:val="00657B20"/>
    <w:rsid w:val="006616CE"/>
    <w:rsid w:val="00664391"/>
    <w:rsid w:val="00664DD8"/>
    <w:rsid w:val="00681F17"/>
    <w:rsid w:val="00684E3E"/>
    <w:rsid w:val="00691ABB"/>
    <w:rsid w:val="006940ED"/>
    <w:rsid w:val="00696F3A"/>
    <w:rsid w:val="006A3414"/>
    <w:rsid w:val="006A7FCF"/>
    <w:rsid w:val="006B1349"/>
    <w:rsid w:val="006B19E0"/>
    <w:rsid w:val="006C2B41"/>
    <w:rsid w:val="006C2FBC"/>
    <w:rsid w:val="006C4D36"/>
    <w:rsid w:val="006D01E7"/>
    <w:rsid w:val="006E4A57"/>
    <w:rsid w:val="006E60C8"/>
    <w:rsid w:val="006F36ED"/>
    <w:rsid w:val="006F519F"/>
    <w:rsid w:val="006F7BED"/>
    <w:rsid w:val="00703DE6"/>
    <w:rsid w:val="007041A1"/>
    <w:rsid w:val="007164B5"/>
    <w:rsid w:val="007179AE"/>
    <w:rsid w:val="00717C04"/>
    <w:rsid w:val="00726391"/>
    <w:rsid w:val="00727ED1"/>
    <w:rsid w:val="00727FFD"/>
    <w:rsid w:val="00731C28"/>
    <w:rsid w:val="00734E8D"/>
    <w:rsid w:val="00735113"/>
    <w:rsid w:val="00744C32"/>
    <w:rsid w:val="007531CA"/>
    <w:rsid w:val="00753294"/>
    <w:rsid w:val="007562C3"/>
    <w:rsid w:val="007725EF"/>
    <w:rsid w:val="00775F15"/>
    <w:rsid w:val="00777330"/>
    <w:rsid w:val="00785042"/>
    <w:rsid w:val="00786665"/>
    <w:rsid w:val="0079431A"/>
    <w:rsid w:val="00795AF3"/>
    <w:rsid w:val="007A78ED"/>
    <w:rsid w:val="007B372A"/>
    <w:rsid w:val="007C1FC6"/>
    <w:rsid w:val="007C2DC2"/>
    <w:rsid w:val="007C483E"/>
    <w:rsid w:val="007C6F43"/>
    <w:rsid w:val="007D6244"/>
    <w:rsid w:val="007E5C59"/>
    <w:rsid w:val="007E6254"/>
    <w:rsid w:val="007F0F7B"/>
    <w:rsid w:val="00804AE9"/>
    <w:rsid w:val="0081007F"/>
    <w:rsid w:val="0082105B"/>
    <w:rsid w:val="00825044"/>
    <w:rsid w:val="008308D9"/>
    <w:rsid w:val="008320B2"/>
    <w:rsid w:val="008340CA"/>
    <w:rsid w:val="00840A94"/>
    <w:rsid w:val="00843C01"/>
    <w:rsid w:val="0084681B"/>
    <w:rsid w:val="00846C40"/>
    <w:rsid w:val="008505D3"/>
    <w:rsid w:val="00851AE6"/>
    <w:rsid w:val="008523B5"/>
    <w:rsid w:val="00857B78"/>
    <w:rsid w:val="00867E97"/>
    <w:rsid w:val="00876995"/>
    <w:rsid w:val="00881678"/>
    <w:rsid w:val="00884522"/>
    <w:rsid w:val="008911E4"/>
    <w:rsid w:val="0089222E"/>
    <w:rsid w:val="00894455"/>
    <w:rsid w:val="008B24CB"/>
    <w:rsid w:val="008B4B7B"/>
    <w:rsid w:val="008B5E78"/>
    <w:rsid w:val="008B671A"/>
    <w:rsid w:val="008C000B"/>
    <w:rsid w:val="008D1AE3"/>
    <w:rsid w:val="008D46D2"/>
    <w:rsid w:val="008D6CC6"/>
    <w:rsid w:val="008E2879"/>
    <w:rsid w:val="008E297E"/>
    <w:rsid w:val="008E3C74"/>
    <w:rsid w:val="008F6001"/>
    <w:rsid w:val="008F61B9"/>
    <w:rsid w:val="008F7A14"/>
    <w:rsid w:val="009038A3"/>
    <w:rsid w:val="009056C6"/>
    <w:rsid w:val="00911C53"/>
    <w:rsid w:val="00915C92"/>
    <w:rsid w:val="0091715E"/>
    <w:rsid w:val="009176AF"/>
    <w:rsid w:val="00926AB0"/>
    <w:rsid w:val="0093031C"/>
    <w:rsid w:val="0093041B"/>
    <w:rsid w:val="00934D62"/>
    <w:rsid w:val="0093556F"/>
    <w:rsid w:val="0093751F"/>
    <w:rsid w:val="009412D8"/>
    <w:rsid w:val="00941CC9"/>
    <w:rsid w:val="00945E37"/>
    <w:rsid w:val="00951A1C"/>
    <w:rsid w:val="009629A3"/>
    <w:rsid w:val="00963CF0"/>
    <w:rsid w:val="009646CC"/>
    <w:rsid w:val="00964C47"/>
    <w:rsid w:val="00966F7F"/>
    <w:rsid w:val="00970989"/>
    <w:rsid w:val="00972B4A"/>
    <w:rsid w:val="00974D0A"/>
    <w:rsid w:val="00977B00"/>
    <w:rsid w:val="009833A7"/>
    <w:rsid w:val="00987043"/>
    <w:rsid w:val="00992971"/>
    <w:rsid w:val="00994610"/>
    <w:rsid w:val="0099599B"/>
    <w:rsid w:val="009A63B1"/>
    <w:rsid w:val="009B0B43"/>
    <w:rsid w:val="009B1D9E"/>
    <w:rsid w:val="009B2972"/>
    <w:rsid w:val="009B41E4"/>
    <w:rsid w:val="009B62A4"/>
    <w:rsid w:val="009B6457"/>
    <w:rsid w:val="009C1CF5"/>
    <w:rsid w:val="009C1D45"/>
    <w:rsid w:val="009C6BE0"/>
    <w:rsid w:val="009D417A"/>
    <w:rsid w:val="009D4311"/>
    <w:rsid w:val="009D69D7"/>
    <w:rsid w:val="00A03678"/>
    <w:rsid w:val="00A036E5"/>
    <w:rsid w:val="00A05CE5"/>
    <w:rsid w:val="00A074B5"/>
    <w:rsid w:val="00A115E7"/>
    <w:rsid w:val="00A11F7B"/>
    <w:rsid w:val="00A124E5"/>
    <w:rsid w:val="00A13ABB"/>
    <w:rsid w:val="00A150CF"/>
    <w:rsid w:val="00A17038"/>
    <w:rsid w:val="00A22A98"/>
    <w:rsid w:val="00A33A0B"/>
    <w:rsid w:val="00A34D35"/>
    <w:rsid w:val="00A35672"/>
    <w:rsid w:val="00A3642C"/>
    <w:rsid w:val="00A44C28"/>
    <w:rsid w:val="00A50384"/>
    <w:rsid w:val="00A543F5"/>
    <w:rsid w:val="00A555A2"/>
    <w:rsid w:val="00A55B96"/>
    <w:rsid w:val="00A57EE4"/>
    <w:rsid w:val="00A639D5"/>
    <w:rsid w:val="00A650F0"/>
    <w:rsid w:val="00A82221"/>
    <w:rsid w:val="00A86A04"/>
    <w:rsid w:val="00AA3012"/>
    <w:rsid w:val="00AA4476"/>
    <w:rsid w:val="00AA5953"/>
    <w:rsid w:val="00AB37C2"/>
    <w:rsid w:val="00AB407F"/>
    <w:rsid w:val="00AC2A67"/>
    <w:rsid w:val="00AC2BD9"/>
    <w:rsid w:val="00AC3B33"/>
    <w:rsid w:val="00AC425B"/>
    <w:rsid w:val="00AC4932"/>
    <w:rsid w:val="00AD28DB"/>
    <w:rsid w:val="00AD678A"/>
    <w:rsid w:val="00AE119F"/>
    <w:rsid w:val="00AE63E2"/>
    <w:rsid w:val="00AE6F03"/>
    <w:rsid w:val="00AF4578"/>
    <w:rsid w:val="00AF5126"/>
    <w:rsid w:val="00B03509"/>
    <w:rsid w:val="00B11E18"/>
    <w:rsid w:val="00B2024E"/>
    <w:rsid w:val="00B21E90"/>
    <w:rsid w:val="00B243B8"/>
    <w:rsid w:val="00B3154F"/>
    <w:rsid w:val="00B31B83"/>
    <w:rsid w:val="00B33B90"/>
    <w:rsid w:val="00B340AC"/>
    <w:rsid w:val="00B35F69"/>
    <w:rsid w:val="00B36B14"/>
    <w:rsid w:val="00B424C0"/>
    <w:rsid w:val="00B436AA"/>
    <w:rsid w:val="00B43F15"/>
    <w:rsid w:val="00B44B08"/>
    <w:rsid w:val="00B45C0B"/>
    <w:rsid w:val="00B6085A"/>
    <w:rsid w:val="00B61C5E"/>
    <w:rsid w:val="00B61FA2"/>
    <w:rsid w:val="00B6445B"/>
    <w:rsid w:val="00B6641D"/>
    <w:rsid w:val="00B704A9"/>
    <w:rsid w:val="00B71A32"/>
    <w:rsid w:val="00B71FCF"/>
    <w:rsid w:val="00B72952"/>
    <w:rsid w:val="00B73310"/>
    <w:rsid w:val="00B755AA"/>
    <w:rsid w:val="00B76184"/>
    <w:rsid w:val="00B77CD3"/>
    <w:rsid w:val="00B77E4D"/>
    <w:rsid w:val="00B811D0"/>
    <w:rsid w:val="00B84D57"/>
    <w:rsid w:val="00B853E1"/>
    <w:rsid w:val="00B87669"/>
    <w:rsid w:val="00B90215"/>
    <w:rsid w:val="00B957CD"/>
    <w:rsid w:val="00BA3DEF"/>
    <w:rsid w:val="00BA3F3C"/>
    <w:rsid w:val="00BB3D78"/>
    <w:rsid w:val="00BB4133"/>
    <w:rsid w:val="00BC17D5"/>
    <w:rsid w:val="00BC2F57"/>
    <w:rsid w:val="00BC415D"/>
    <w:rsid w:val="00BD54CE"/>
    <w:rsid w:val="00BE58A8"/>
    <w:rsid w:val="00BF0FCA"/>
    <w:rsid w:val="00BF1349"/>
    <w:rsid w:val="00C0315D"/>
    <w:rsid w:val="00C13EAA"/>
    <w:rsid w:val="00C17879"/>
    <w:rsid w:val="00C200B5"/>
    <w:rsid w:val="00C21196"/>
    <w:rsid w:val="00C22405"/>
    <w:rsid w:val="00C279A1"/>
    <w:rsid w:val="00C30241"/>
    <w:rsid w:val="00C323AE"/>
    <w:rsid w:val="00C35E11"/>
    <w:rsid w:val="00C436AD"/>
    <w:rsid w:val="00C43E4D"/>
    <w:rsid w:val="00C459AB"/>
    <w:rsid w:val="00C46FC8"/>
    <w:rsid w:val="00C5410F"/>
    <w:rsid w:val="00C625D7"/>
    <w:rsid w:val="00C63345"/>
    <w:rsid w:val="00C63AB6"/>
    <w:rsid w:val="00C65807"/>
    <w:rsid w:val="00C727B5"/>
    <w:rsid w:val="00C75BE4"/>
    <w:rsid w:val="00C81D23"/>
    <w:rsid w:val="00C82AD7"/>
    <w:rsid w:val="00C91E46"/>
    <w:rsid w:val="00CA062B"/>
    <w:rsid w:val="00CA1B82"/>
    <w:rsid w:val="00CA7FF5"/>
    <w:rsid w:val="00CB017F"/>
    <w:rsid w:val="00CB176F"/>
    <w:rsid w:val="00CB7159"/>
    <w:rsid w:val="00CC1B6E"/>
    <w:rsid w:val="00CC35DD"/>
    <w:rsid w:val="00CC5233"/>
    <w:rsid w:val="00CD35F1"/>
    <w:rsid w:val="00CE12D0"/>
    <w:rsid w:val="00CE1DAC"/>
    <w:rsid w:val="00CE7259"/>
    <w:rsid w:val="00CF155A"/>
    <w:rsid w:val="00D05BE8"/>
    <w:rsid w:val="00D07CF8"/>
    <w:rsid w:val="00D13D02"/>
    <w:rsid w:val="00D1686B"/>
    <w:rsid w:val="00D25651"/>
    <w:rsid w:val="00D27B8D"/>
    <w:rsid w:val="00D32025"/>
    <w:rsid w:val="00D41467"/>
    <w:rsid w:val="00D42937"/>
    <w:rsid w:val="00D42DEF"/>
    <w:rsid w:val="00D43387"/>
    <w:rsid w:val="00D44A47"/>
    <w:rsid w:val="00D4513F"/>
    <w:rsid w:val="00D4555E"/>
    <w:rsid w:val="00D46C60"/>
    <w:rsid w:val="00D51B2E"/>
    <w:rsid w:val="00D645AA"/>
    <w:rsid w:val="00D82D50"/>
    <w:rsid w:val="00D83399"/>
    <w:rsid w:val="00D92DEB"/>
    <w:rsid w:val="00D95EE4"/>
    <w:rsid w:val="00DA21F9"/>
    <w:rsid w:val="00DA35A1"/>
    <w:rsid w:val="00DB0025"/>
    <w:rsid w:val="00DB050C"/>
    <w:rsid w:val="00DB3094"/>
    <w:rsid w:val="00DB7674"/>
    <w:rsid w:val="00DC2B7C"/>
    <w:rsid w:val="00DE1E8A"/>
    <w:rsid w:val="00DE2A7A"/>
    <w:rsid w:val="00DE7E95"/>
    <w:rsid w:val="00DF51B3"/>
    <w:rsid w:val="00DF5B3B"/>
    <w:rsid w:val="00E032B1"/>
    <w:rsid w:val="00E046EC"/>
    <w:rsid w:val="00E118AC"/>
    <w:rsid w:val="00E23FC3"/>
    <w:rsid w:val="00E50EE8"/>
    <w:rsid w:val="00E52311"/>
    <w:rsid w:val="00E52C83"/>
    <w:rsid w:val="00E52D43"/>
    <w:rsid w:val="00E5458F"/>
    <w:rsid w:val="00E606B7"/>
    <w:rsid w:val="00E640E1"/>
    <w:rsid w:val="00E662E6"/>
    <w:rsid w:val="00E6773D"/>
    <w:rsid w:val="00E67A85"/>
    <w:rsid w:val="00E72B9E"/>
    <w:rsid w:val="00E746CF"/>
    <w:rsid w:val="00E77B35"/>
    <w:rsid w:val="00E818D2"/>
    <w:rsid w:val="00E858CD"/>
    <w:rsid w:val="00E8711F"/>
    <w:rsid w:val="00E91374"/>
    <w:rsid w:val="00E92C84"/>
    <w:rsid w:val="00E972BB"/>
    <w:rsid w:val="00E97B48"/>
    <w:rsid w:val="00EA03A6"/>
    <w:rsid w:val="00EA6F86"/>
    <w:rsid w:val="00EB29C1"/>
    <w:rsid w:val="00EB4AA0"/>
    <w:rsid w:val="00ED30E9"/>
    <w:rsid w:val="00ED6350"/>
    <w:rsid w:val="00ED675C"/>
    <w:rsid w:val="00EE2917"/>
    <w:rsid w:val="00EE36D4"/>
    <w:rsid w:val="00EE402C"/>
    <w:rsid w:val="00EE430C"/>
    <w:rsid w:val="00EE4D01"/>
    <w:rsid w:val="00EE57C2"/>
    <w:rsid w:val="00EE589F"/>
    <w:rsid w:val="00EF54CA"/>
    <w:rsid w:val="00F0268E"/>
    <w:rsid w:val="00F030E9"/>
    <w:rsid w:val="00F05868"/>
    <w:rsid w:val="00F116D8"/>
    <w:rsid w:val="00F152EC"/>
    <w:rsid w:val="00F16C00"/>
    <w:rsid w:val="00F17AE4"/>
    <w:rsid w:val="00F2466D"/>
    <w:rsid w:val="00F24E4A"/>
    <w:rsid w:val="00F432BE"/>
    <w:rsid w:val="00F432BF"/>
    <w:rsid w:val="00F46A7D"/>
    <w:rsid w:val="00F6053E"/>
    <w:rsid w:val="00F61E31"/>
    <w:rsid w:val="00F6376E"/>
    <w:rsid w:val="00F63D97"/>
    <w:rsid w:val="00F70232"/>
    <w:rsid w:val="00F72115"/>
    <w:rsid w:val="00F76601"/>
    <w:rsid w:val="00F76EED"/>
    <w:rsid w:val="00F778FE"/>
    <w:rsid w:val="00F82126"/>
    <w:rsid w:val="00F8448E"/>
    <w:rsid w:val="00F860D9"/>
    <w:rsid w:val="00F93048"/>
    <w:rsid w:val="00F93374"/>
    <w:rsid w:val="00FA243F"/>
    <w:rsid w:val="00FA343B"/>
    <w:rsid w:val="00FA3743"/>
    <w:rsid w:val="00FA6687"/>
    <w:rsid w:val="00FB03E6"/>
    <w:rsid w:val="00FB1599"/>
    <w:rsid w:val="00FB53D9"/>
    <w:rsid w:val="00FC0E81"/>
    <w:rsid w:val="00FD1D7F"/>
    <w:rsid w:val="00FD7714"/>
    <w:rsid w:val="00FE12C2"/>
    <w:rsid w:val="00FE1CC7"/>
    <w:rsid w:val="00FE1F91"/>
    <w:rsid w:val="00FE4A7C"/>
    <w:rsid w:val="00FF2BEA"/>
    <w:rsid w:val="00FF4B38"/>
    <w:rsid w:val="00FF776D"/>
    <w:rsid w:val="0566B5A6"/>
    <w:rsid w:val="064DD6F2"/>
    <w:rsid w:val="0B6D69D2"/>
    <w:rsid w:val="0BDF11E1"/>
    <w:rsid w:val="0DFA6B4F"/>
    <w:rsid w:val="109D85CC"/>
    <w:rsid w:val="1113E29F"/>
    <w:rsid w:val="115AD47F"/>
    <w:rsid w:val="126DB4FA"/>
    <w:rsid w:val="12895514"/>
    <w:rsid w:val="1517AF0C"/>
    <w:rsid w:val="16FD5C61"/>
    <w:rsid w:val="17F19B7F"/>
    <w:rsid w:val="19417648"/>
    <w:rsid w:val="1AE0729C"/>
    <w:rsid w:val="1DEC0259"/>
    <w:rsid w:val="1E47BFBF"/>
    <w:rsid w:val="23291C88"/>
    <w:rsid w:val="284E88BA"/>
    <w:rsid w:val="29064CAC"/>
    <w:rsid w:val="3238AEBA"/>
    <w:rsid w:val="334AC1D6"/>
    <w:rsid w:val="3D81C415"/>
    <w:rsid w:val="421C16BD"/>
    <w:rsid w:val="42BC96C3"/>
    <w:rsid w:val="4443980B"/>
    <w:rsid w:val="462C4A71"/>
    <w:rsid w:val="4AFCB748"/>
    <w:rsid w:val="4C0D1A09"/>
    <w:rsid w:val="4C5F2BBF"/>
    <w:rsid w:val="4E13D56D"/>
    <w:rsid w:val="5066FDB8"/>
    <w:rsid w:val="538E412F"/>
    <w:rsid w:val="53A3E1C2"/>
    <w:rsid w:val="549B2531"/>
    <w:rsid w:val="573622C5"/>
    <w:rsid w:val="57E50D9F"/>
    <w:rsid w:val="58FFAE36"/>
    <w:rsid w:val="59E8A317"/>
    <w:rsid w:val="5A447F87"/>
    <w:rsid w:val="5AE03C5B"/>
    <w:rsid w:val="5B201F94"/>
    <w:rsid w:val="5B7879F0"/>
    <w:rsid w:val="5C1BC855"/>
    <w:rsid w:val="5D0066E2"/>
    <w:rsid w:val="5F9154A7"/>
    <w:rsid w:val="616410B5"/>
    <w:rsid w:val="62C8014A"/>
    <w:rsid w:val="68AB2C93"/>
    <w:rsid w:val="6BF19B61"/>
    <w:rsid w:val="6E300D27"/>
    <w:rsid w:val="702AFB13"/>
    <w:rsid w:val="71AD406E"/>
    <w:rsid w:val="74190F8E"/>
    <w:rsid w:val="784C83BA"/>
    <w:rsid w:val="79B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C4AF"/>
  <w15:docId w15:val="{508B256C-3F66-4EFC-A9B4-95A2B2A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Field Style"/>
    <w:rsid w:val="00AE63E2"/>
    <w:rPr>
      <w:rFonts w:ascii="Corbel" w:hAnsi="Corbe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21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0A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73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4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5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54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54CE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2321E7"/>
    <w:rPr>
      <w:rFonts w:ascii="Corbel" w:hAnsi="Corbel" w:eastAsiaTheme="majorEastAsia" w:cstheme="majorBidi"/>
      <w:b/>
      <w:bCs/>
      <w:color w:val="000000" w:themeColor="text1"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E8A"/>
    <w:pPr>
      <w:numPr>
        <w:ilvl w:val="1"/>
      </w:numPr>
      <w:jc w:val="right"/>
    </w:pPr>
    <w:rPr>
      <w:rFonts w:eastAsiaTheme="majorEastAsia" w:cstheme="majorBidi"/>
      <w:b/>
      <w:iCs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1E8A"/>
    <w:rPr>
      <w:rFonts w:ascii="Corbel" w:hAnsi="Corbel" w:eastAsiaTheme="majorEastAsia" w:cstheme="majorBidi"/>
      <w:b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1E8A"/>
    <w:rPr>
      <w:i/>
      <w:iCs/>
      <w:color w:val="808080" w:themeColor="text1" w:themeTint="7F"/>
    </w:rPr>
  </w:style>
  <w:style w:type="paragraph" w:styleId="TextFieldStyle" w:customStyle="1">
    <w:name w:val="Text Field Style"/>
    <w:basedOn w:val="Normal"/>
    <w:link w:val="TextFieldStyleChar"/>
    <w:qFormat/>
    <w:rsid w:val="00DE1E8A"/>
    <w:pPr>
      <w:spacing w:after="0" w:line="240" w:lineRule="auto"/>
    </w:pPr>
  </w:style>
  <w:style w:type="paragraph" w:styleId="DateFieldStyle" w:customStyle="1">
    <w:name w:val="Date Field Style"/>
    <w:basedOn w:val="TextFieldStyle"/>
    <w:qFormat/>
    <w:rsid w:val="00DE1E8A"/>
    <w:pPr>
      <w:jc w:val="right"/>
    </w:pPr>
  </w:style>
  <w:style w:type="paragraph" w:styleId="NumberFieldStyle" w:customStyle="1">
    <w:name w:val="Number Field Style"/>
    <w:basedOn w:val="TextFieldStyle"/>
    <w:qFormat/>
    <w:rsid w:val="00DE1E8A"/>
    <w:pPr>
      <w:jc w:val="right"/>
    </w:pPr>
  </w:style>
  <w:style w:type="paragraph" w:styleId="CurrencyFieldStyle" w:customStyle="1">
    <w:name w:val="Currency Field Style"/>
    <w:basedOn w:val="TextFieldStyle"/>
    <w:qFormat/>
    <w:rsid w:val="00DE1E8A"/>
    <w:pPr>
      <w:jc w:val="right"/>
    </w:pPr>
  </w:style>
  <w:style w:type="paragraph" w:styleId="TableHeadingLabelStyle" w:customStyle="1">
    <w:name w:val="Table Heading Label Style"/>
    <w:basedOn w:val="Subtitle"/>
    <w:qFormat/>
    <w:rsid w:val="00DE1E8A"/>
    <w:pPr>
      <w:spacing w:after="0" w:line="240" w:lineRule="auto"/>
      <w:jc w:val="center"/>
    </w:pPr>
  </w:style>
  <w:style w:type="paragraph" w:styleId="LabelStyle" w:customStyle="1">
    <w:name w:val="Label Style"/>
    <w:basedOn w:val="Subtitle"/>
    <w:qFormat/>
    <w:rsid w:val="00006B5E"/>
    <w:pPr>
      <w:spacing w:after="0" w:line="240" w:lineRule="auto"/>
    </w:pPr>
  </w:style>
  <w:style w:type="paragraph" w:styleId="Heading" w:customStyle="1">
    <w:name w:val="Heading"/>
    <w:basedOn w:val="Heading1"/>
    <w:qFormat/>
    <w:rsid w:val="00531F85"/>
    <w:pPr>
      <w:spacing w:before="120"/>
      <w:ind w:left="-142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297E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E297E"/>
    <w:rPr>
      <w:rFonts w:ascii="Corbel" w:hAnsi="Corbe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297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43F5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A543F5"/>
    <w:rPr>
      <w:rFonts w:ascii="Corbel" w:hAnsi="Corbe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43F5"/>
    <w:rPr>
      <w:vertAlign w:val="superscript"/>
    </w:rPr>
  </w:style>
  <w:style w:type="character" w:styleId="TextFieldStyleChar" w:customStyle="1">
    <w:name w:val="Text Field Style Char"/>
    <w:basedOn w:val="DefaultParagraphFont"/>
    <w:link w:val="TextFieldStyle"/>
    <w:rsid w:val="005A50F0"/>
    <w:rPr>
      <w:rFonts w:ascii="Corbel" w:hAnsi="Corbel"/>
      <w:sz w:val="24"/>
    </w:rPr>
  </w:style>
  <w:style w:type="paragraph" w:styleId="DocumentTitle" w:customStyle="1">
    <w:name w:val="Document Title"/>
    <w:basedOn w:val="Heading"/>
    <w:next w:val="Heading"/>
    <w:qFormat/>
    <w:rsid w:val="004B0551"/>
  </w:style>
  <w:style w:type="character" w:styleId="normaltextrun" w:customStyle="1">
    <w:name w:val="normaltextrun"/>
    <w:basedOn w:val="DefaultParagraphFont"/>
    <w:rsid w:val="00184B99"/>
  </w:style>
  <w:style w:type="character" w:styleId="eop" w:customStyle="1">
    <w:name w:val="eop"/>
    <w:basedOn w:val="DefaultParagraphFont"/>
    <w:rsid w:val="00184B99"/>
  </w:style>
  <w:style w:type="paragraph" w:styleId="Header">
    <w:uiPriority w:val="99"/>
    <w:name w:val="header"/>
    <w:basedOn w:val="Normal"/>
    <w:unhideWhenUsed/>
    <w:rsid w:val="5B201F94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Footer">
    <w:uiPriority w:val="99"/>
    <w:name w:val="footer"/>
    <w:basedOn w:val="Normal"/>
    <w:unhideWhenUsed/>
    <w:rsid w:val="5B201F94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4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.xml" Id="Rd248b63117694a07" /><Relationship Type="http://schemas.openxmlformats.org/officeDocument/2006/relationships/footer" Target="footer.xml" Id="Racd873a069a8456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76acf8-dda0-4204-b65b-5d181d0cf9c7" xsi:nil="true"/>
    <lcf76f155ced4ddcb4097134ff3c332f xmlns="d98a15d4-ca87-4884-8ff8-0883a8b3f37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606D123EF191429289C78137B65CAA" ma:contentTypeVersion="13" ma:contentTypeDescription="Create a new document." ma:contentTypeScope="" ma:versionID="90bb97ed5578e8bc795aec1e4223b1ba">
  <xsd:schema xmlns:xsd="http://www.w3.org/2001/XMLSchema" xmlns:xs="http://www.w3.org/2001/XMLSchema" xmlns:p="http://schemas.microsoft.com/office/2006/metadata/properties" xmlns:ns2="d98a15d4-ca87-4884-8ff8-0883a8b3f373" xmlns:ns3="4476acf8-dda0-4204-b65b-5d181d0cf9c7" targetNamespace="http://schemas.microsoft.com/office/2006/metadata/properties" ma:root="true" ma:fieldsID="7af65a803b4b52b66e500a45ca86a48f" ns2:_="" ns3:_="">
    <xsd:import namespace="d98a15d4-ca87-4884-8ff8-0883a8b3f373"/>
    <xsd:import namespace="4476acf8-dda0-4204-b65b-5d181d0cf9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a15d4-ca87-4884-8ff8-0883a8b3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c4ccf3-261e-4dd6-9228-da83360970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6acf8-dda0-4204-b65b-5d181d0cf9c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2c2c76c-6a1a-44ce-9ec8-3fb56ab11bf2}" ma:internalName="TaxCatchAll" ma:showField="CatchAllData" ma:web="4476acf8-dda0-4204-b65b-5d181d0cf9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0ac4ccf3-261e-4dd6-9228-da833609705f" ContentTypeId="0x0101" PreviousValue="false" LastSyncTimeStamp="2024-12-12T16:54:36.27Z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BE102-616C-4715-830F-CBA2C8249B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3A810F-2A33-4F32-9449-20B5EBF98DEB}">
  <ds:schemaRefs>
    <ds:schemaRef ds:uri="http://schemas.microsoft.com/office/2006/metadata/properties"/>
    <ds:schemaRef ds:uri="http://schemas.microsoft.com/office/infopath/2007/PartnerControls"/>
    <ds:schemaRef ds:uri="d2dbde0a-845d-4275-8127-92e8b7ee961d"/>
    <ds:schemaRef ds:uri="3535d052-4094-4dbb-ab3a-75fae3b2e899"/>
  </ds:schemaRefs>
</ds:datastoreItem>
</file>

<file path=customXml/itemProps3.xml><?xml version="1.0" encoding="utf-8"?>
<ds:datastoreItem xmlns:ds="http://schemas.openxmlformats.org/officeDocument/2006/customXml" ds:itemID="{36AF792E-E52D-4F23-A5EC-875A5CA70D39}"/>
</file>

<file path=customXml/itemProps4.xml><?xml version="1.0" encoding="utf-8"?>
<ds:datastoreItem xmlns:ds="http://schemas.openxmlformats.org/officeDocument/2006/customXml" ds:itemID="{02BD6E1A-2E69-4A90-BEC8-A852184D727A}"/>
</file>

<file path=customXml/itemProps5.xml><?xml version="1.0" encoding="utf-8"?>
<ds:datastoreItem xmlns:ds="http://schemas.openxmlformats.org/officeDocument/2006/customXml" ds:itemID="{7ECA1D8C-3A5A-4503-A1C1-DC84CF62E52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achel Burnett</dc:creator>
  <lastModifiedBy>Courtney Radey</lastModifiedBy>
  <revision>40</revision>
  <lastPrinted>2014-03-26T07:25:00.0000000Z</lastPrinted>
  <dcterms:created xsi:type="dcterms:W3CDTF">2025-06-24T01:40:00.0000000Z</dcterms:created>
  <dcterms:modified xsi:type="dcterms:W3CDTF">2026-02-26T15:10:41.73307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06D123EF191429289C78137B65CAA</vt:lpwstr>
  </property>
  <property fmtid="{D5CDD505-2E9C-101B-9397-08002B2CF9AE}" pid="3" name="MediaServiceImageTags">
    <vt:lpwstr/>
  </property>
  <property fmtid="{D5CDD505-2E9C-101B-9397-08002B2CF9AE}" pid="4" name="Order">
    <vt:r8>5307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